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1F3B" w14:textId="082E56EB" w:rsidR="00A9077B" w:rsidRPr="003B0297" w:rsidRDefault="00B4434E" w:rsidP="003B0297">
      <w:pPr>
        <w:spacing w:after="0"/>
        <w:jc w:val="both"/>
        <w:rPr>
          <w:b/>
          <w:color w:val="365F91" w:themeColor="accent1" w:themeShade="BF"/>
          <w:spacing w:val="10"/>
          <w:sz w:val="32"/>
          <w:szCs w:val="32"/>
        </w:rPr>
      </w:pPr>
      <w:r>
        <w:rPr>
          <w:rFonts w:cs="Arial"/>
          <w:noProof/>
          <w:sz w:val="21"/>
          <w:szCs w:val="21"/>
        </w:rPr>
        <w:drawing>
          <wp:anchor distT="0" distB="0" distL="114300" distR="114300" simplePos="0" relativeHeight="251658240" behindDoc="1" locked="0" layoutInCell="1" allowOverlap="1" wp14:anchorId="4B7C28D7" wp14:editId="6EFA454A">
            <wp:simplePos x="0" y="0"/>
            <wp:positionH relativeFrom="column">
              <wp:posOffset>4810125</wp:posOffset>
            </wp:positionH>
            <wp:positionV relativeFrom="paragraph">
              <wp:posOffset>-359410</wp:posOffset>
            </wp:positionV>
            <wp:extent cx="2190750" cy="764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075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CA7321">
        <w:rPr>
          <w:b/>
          <w:color w:val="365F91" w:themeColor="accent1" w:themeShade="BF"/>
          <w:spacing w:val="10"/>
          <w:sz w:val="32"/>
          <w:szCs w:val="32"/>
        </w:rPr>
        <w:t>SUPPORT</w:t>
      </w:r>
      <w:r w:rsidRPr="00B4434E">
        <w:rPr>
          <w:b/>
          <w:color w:val="365F91" w:themeColor="accent1" w:themeShade="BF"/>
          <w:spacing w:val="10"/>
          <w:sz w:val="32"/>
          <w:szCs w:val="32"/>
        </w:rPr>
        <w:t xml:space="preserve"> STAFF APPLICATION FORM </w:t>
      </w:r>
    </w:p>
    <w:p w14:paraId="40A3270A" w14:textId="77777777" w:rsidR="006007E6" w:rsidRDefault="006007E6" w:rsidP="00555105">
      <w:pPr>
        <w:spacing w:after="0" w:line="240" w:lineRule="auto"/>
        <w:jc w:val="both"/>
        <w:rPr>
          <w:rFonts w:cs="Arial"/>
          <w:b/>
          <w:color w:val="365F91" w:themeColor="accent1" w:themeShade="BF"/>
        </w:rPr>
      </w:pPr>
    </w:p>
    <w:p w14:paraId="58F83E0E" w14:textId="77777777" w:rsidR="0022259F" w:rsidRPr="00650C80" w:rsidRDefault="0022259F" w:rsidP="00F578F7">
      <w:pPr>
        <w:spacing w:after="0" w:line="240" w:lineRule="auto"/>
        <w:rPr>
          <w:rFonts w:cs="Arial"/>
          <w:b/>
          <w:color w:val="FF0000"/>
        </w:rPr>
      </w:pPr>
      <w:r w:rsidRPr="00650C80">
        <w:rPr>
          <w:rFonts w:cs="Arial"/>
          <w:b/>
          <w:color w:val="365F91" w:themeColor="accent1" w:themeShade="BF"/>
        </w:rPr>
        <w:t>Acknowledgement</w:t>
      </w:r>
    </w:p>
    <w:p w14:paraId="46717FBE" w14:textId="06791528" w:rsidR="0022259F" w:rsidRPr="00650C80" w:rsidRDefault="0022259F" w:rsidP="00F578F7">
      <w:pPr>
        <w:spacing w:after="0" w:line="240" w:lineRule="auto"/>
        <w:rPr>
          <w:rFonts w:cs="Arial"/>
        </w:rPr>
      </w:pPr>
      <w:r w:rsidRPr="00650C80">
        <w:rPr>
          <w:rFonts w:cs="Arial"/>
        </w:rPr>
        <w:t xml:space="preserve">Thank you for choosing to apply to </w:t>
      </w:r>
      <w:r w:rsidR="006007E6" w:rsidRPr="00650C80">
        <w:rPr>
          <w:rFonts w:cs="Arial"/>
        </w:rPr>
        <w:t>Belmore Primary Academy</w:t>
      </w:r>
      <w:r w:rsidRPr="00650C80">
        <w:rPr>
          <w:rFonts w:cs="Arial"/>
        </w:rPr>
        <w:t>. If you have not heard from us within three weeks of the closing date you should assume that you are unsuccessful.</w:t>
      </w:r>
    </w:p>
    <w:p w14:paraId="0B3E8201" w14:textId="77777777" w:rsidR="0022259F" w:rsidRPr="00650C80" w:rsidRDefault="0022259F" w:rsidP="00F578F7">
      <w:pPr>
        <w:spacing w:after="0" w:line="240" w:lineRule="auto"/>
        <w:rPr>
          <w:rFonts w:cs="Arial"/>
        </w:rPr>
      </w:pPr>
    </w:p>
    <w:p w14:paraId="780E1C01"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Guidance on making the most of your application</w:t>
      </w:r>
    </w:p>
    <w:p w14:paraId="7415D47D" w14:textId="77777777" w:rsidR="00B4434E" w:rsidRPr="00650C80" w:rsidRDefault="00555105" w:rsidP="00F578F7">
      <w:pPr>
        <w:spacing w:after="0" w:line="240" w:lineRule="auto"/>
        <w:rPr>
          <w:rFonts w:cs="Arial"/>
        </w:rPr>
      </w:pPr>
      <w:r w:rsidRPr="00650C80">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650C80" w:rsidRDefault="00B4434E" w:rsidP="00F578F7">
      <w:pPr>
        <w:spacing w:after="0" w:line="240" w:lineRule="auto"/>
        <w:rPr>
          <w:rFonts w:cs="Arial"/>
        </w:rPr>
      </w:pPr>
    </w:p>
    <w:p w14:paraId="1362944F" w14:textId="0485BA5F" w:rsidR="00555105" w:rsidRPr="00650C80" w:rsidRDefault="00555105" w:rsidP="00F578F7">
      <w:pPr>
        <w:spacing w:after="0" w:line="240" w:lineRule="auto"/>
        <w:rPr>
          <w:rFonts w:cs="Arial"/>
        </w:rPr>
      </w:pPr>
      <w:r w:rsidRPr="00650C80">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650C80" w:rsidRDefault="00555105" w:rsidP="00F578F7">
      <w:pPr>
        <w:spacing w:after="0" w:line="240" w:lineRule="auto"/>
        <w:rPr>
          <w:rFonts w:cs="Arial"/>
        </w:rPr>
      </w:pPr>
    </w:p>
    <w:p w14:paraId="4308243A" w14:textId="22D09F0A" w:rsidR="0022259F" w:rsidRPr="00650C80" w:rsidRDefault="00555105" w:rsidP="00F578F7">
      <w:pPr>
        <w:spacing w:after="0" w:line="240" w:lineRule="auto"/>
        <w:rPr>
          <w:rFonts w:cs="Arial"/>
        </w:rPr>
      </w:pPr>
      <w:r w:rsidRPr="00650C80">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650C80" w:rsidRDefault="00555105" w:rsidP="00F578F7">
      <w:pPr>
        <w:spacing w:after="0" w:line="240" w:lineRule="auto"/>
        <w:rPr>
          <w:rFonts w:cs="Arial"/>
        </w:rPr>
      </w:pPr>
    </w:p>
    <w:p w14:paraId="2A62AAF9"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Filling in the application form</w:t>
      </w:r>
    </w:p>
    <w:p w14:paraId="3C4C1D5D" w14:textId="77777777" w:rsidR="00B4434E" w:rsidRPr="00650C80" w:rsidRDefault="00555105" w:rsidP="00F578F7">
      <w:pPr>
        <w:spacing w:after="0" w:line="240" w:lineRule="auto"/>
        <w:rPr>
          <w:rFonts w:cs="Arial"/>
        </w:rPr>
      </w:pPr>
      <w:r w:rsidRPr="00650C80">
        <w:rPr>
          <w:rFonts w:cs="Arial"/>
        </w:rPr>
        <w:t xml:space="preserve">Please ensure you address each point in the person specification and ensure your responses directly relate to it. </w:t>
      </w:r>
    </w:p>
    <w:p w14:paraId="1A463CBD" w14:textId="77777777" w:rsidR="00B4434E" w:rsidRPr="00650C80" w:rsidRDefault="00B4434E" w:rsidP="00F578F7">
      <w:pPr>
        <w:spacing w:after="0" w:line="240" w:lineRule="auto"/>
        <w:rPr>
          <w:rFonts w:cs="Arial"/>
        </w:rPr>
      </w:pPr>
    </w:p>
    <w:p w14:paraId="3D8F3C54" w14:textId="42A67062" w:rsidR="0022259F" w:rsidRPr="00650C80" w:rsidRDefault="00555105" w:rsidP="00F578F7">
      <w:pPr>
        <w:spacing w:after="0" w:line="240" w:lineRule="auto"/>
        <w:rPr>
          <w:rFonts w:cs="Arial"/>
        </w:rPr>
      </w:pPr>
      <w:r w:rsidRPr="00650C80">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Pr>
          <w:rFonts w:cs="Arial"/>
        </w:rPr>
        <w:t>…</w:t>
      </w:r>
      <w:r w:rsidRPr="00650C80">
        <w:rPr>
          <w:rFonts w:cs="Arial"/>
        </w:rPr>
        <w:t>’ or ‘I co-ordinated</w:t>
      </w:r>
      <w:r w:rsidR="00F578F7">
        <w:rPr>
          <w:rFonts w:cs="Arial"/>
        </w:rPr>
        <w:t>…</w:t>
      </w:r>
      <w:r w:rsidRPr="00650C80">
        <w:rPr>
          <w:rFonts w:cs="Arial"/>
        </w:rPr>
        <w:t>’.</w:t>
      </w:r>
    </w:p>
    <w:p w14:paraId="7AE0BA95" w14:textId="77777777" w:rsidR="00555105" w:rsidRPr="00650C80" w:rsidRDefault="00555105" w:rsidP="00F578F7">
      <w:pPr>
        <w:spacing w:after="0" w:line="240" w:lineRule="auto"/>
        <w:rPr>
          <w:rFonts w:cs="Arial"/>
        </w:rPr>
      </w:pPr>
    </w:p>
    <w:p w14:paraId="3B0A42A6"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Applicants with disabilities</w:t>
      </w:r>
    </w:p>
    <w:p w14:paraId="4F6B1918" w14:textId="77777777" w:rsidR="00B4434E" w:rsidRPr="00650C80" w:rsidRDefault="00555105" w:rsidP="00F578F7">
      <w:pPr>
        <w:spacing w:after="0" w:line="240" w:lineRule="auto"/>
        <w:rPr>
          <w:rFonts w:cs="Arial"/>
        </w:rPr>
      </w:pPr>
      <w:r w:rsidRPr="00650C80">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650C80" w:rsidRDefault="00B4434E" w:rsidP="00F578F7">
      <w:pPr>
        <w:spacing w:after="0" w:line="240" w:lineRule="auto"/>
        <w:rPr>
          <w:rFonts w:cs="Arial"/>
        </w:rPr>
      </w:pPr>
    </w:p>
    <w:p w14:paraId="5F9EDCFC" w14:textId="5AAE8442" w:rsidR="0022259F" w:rsidRPr="00650C80" w:rsidRDefault="00555105" w:rsidP="00F578F7">
      <w:pPr>
        <w:spacing w:after="0" w:line="240" w:lineRule="auto"/>
        <w:rPr>
          <w:rFonts w:cs="Arial"/>
        </w:rPr>
      </w:pPr>
      <w:r w:rsidRPr="00650C80">
        <w:rPr>
          <w:rFonts w:cs="Arial"/>
        </w:rPr>
        <w:t xml:space="preserve">If you are invited for </w:t>
      </w:r>
      <w:proofErr w:type="gramStart"/>
      <w:r w:rsidRPr="00650C80">
        <w:rPr>
          <w:rFonts w:cs="Arial"/>
        </w:rPr>
        <w:t>interview</w:t>
      </w:r>
      <w:proofErr w:type="gramEnd"/>
      <w:r w:rsidRPr="00650C80">
        <w:rPr>
          <w:rFonts w:cs="Arial"/>
        </w:rPr>
        <w:t xml:space="preserve"> we will try to meet any special requirements that you may have, but it is essential that you let us know as soon as possible to enable us to make the necessary arrangements to accommodate your needs.</w:t>
      </w:r>
    </w:p>
    <w:p w14:paraId="2788827B" w14:textId="77777777" w:rsidR="00555105" w:rsidRPr="00650C80" w:rsidRDefault="00555105" w:rsidP="00F578F7">
      <w:pPr>
        <w:spacing w:after="0" w:line="240" w:lineRule="auto"/>
        <w:rPr>
          <w:rFonts w:cs="Arial"/>
          <w:color w:val="365F91" w:themeColor="accent1" w:themeShade="BF"/>
        </w:rPr>
      </w:pPr>
    </w:p>
    <w:p w14:paraId="6C909D64"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Disclosure &amp; Barring Service Check (DBS)</w:t>
      </w:r>
    </w:p>
    <w:p w14:paraId="4DF82B10" w14:textId="77777777" w:rsidR="00F578F7" w:rsidRDefault="00555105" w:rsidP="00F578F7">
      <w:pPr>
        <w:spacing w:after="0" w:line="240" w:lineRule="auto"/>
        <w:rPr>
          <w:rFonts w:cs="Arial"/>
        </w:rPr>
      </w:pPr>
      <w:r w:rsidRPr="00650C80">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Default="00F578F7" w:rsidP="00F578F7">
      <w:pPr>
        <w:spacing w:after="0" w:line="240" w:lineRule="auto"/>
        <w:rPr>
          <w:rFonts w:cs="Arial"/>
        </w:rPr>
      </w:pPr>
    </w:p>
    <w:p w14:paraId="3C0BF37D" w14:textId="4498D3A3" w:rsidR="0022259F" w:rsidRPr="00650C80" w:rsidRDefault="00555105" w:rsidP="00F578F7">
      <w:pPr>
        <w:spacing w:after="0" w:line="240" w:lineRule="auto"/>
        <w:rPr>
          <w:rFonts w:cs="Arial"/>
        </w:rPr>
      </w:pPr>
      <w:r w:rsidRPr="00650C80">
        <w:rPr>
          <w:rFonts w:cs="Arial"/>
        </w:rPr>
        <w:t>It is illegal for anyone barred from working with children by the DBS, to work or apply to work with children.</w:t>
      </w:r>
    </w:p>
    <w:p w14:paraId="67826DEF" w14:textId="77777777" w:rsidR="0022259F" w:rsidRPr="00650C80" w:rsidRDefault="0022259F" w:rsidP="00F578F7">
      <w:pPr>
        <w:spacing w:after="0" w:line="240" w:lineRule="auto"/>
        <w:rPr>
          <w:rFonts w:cs="Arial"/>
        </w:rPr>
      </w:pPr>
    </w:p>
    <w:p w14:paraId="11C06A2E" w14:textId="77777777" w:rsidR="0022259F" w:rsidRPr="00650C80" w:rsidRDefault="0022259F" w:rsidP="00F578F7">
      <w:pPr>
        <w:spacing w:after="0" w:line="240" w:lineRule="auto"/>
        <w:rPr>
          <w:rFonts w:cs="Arial"/>
          <w:b/>
          <w:color w:val="0070C0"/>
        </w:rPr>
      </w:pPr>
      <w:r w:rsidRPr="00650C80">
        <w:rPr>
          <w:rFonts w:cs="Arial"/>
          <w:b/>
          <w:color w:val="365F91" w:themeColor="accent1" w:themeShade="BF"/>
        </w:rPr>
        <w:t>Recruitment monitoring form</w:t>
      </w:r>
    </w:p>
    <w:p w14:paraId="1DB61FF5" w14:textId="77777777" w:rsidR="0022259F" w:rsidRPr="00650C80" w:rsidRDefault="0022259F" w:rsidP="00F578F7">
      <w:pPr>
        <w:spacing w:after="0" w:line="240" w:lineRule="auto"/>
        <w:rPr>
          <w:rFonts w:cs="Arial"/>
        </w:rPr>
      </w:pPr>
      <w:r w:rsidRPr="00650C80">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F4CB26" w14:textId="77777777" w:rsidR="0022259F" w:rsidRPr="00650C80" w:rsidRDefault="0022259F" w:rsidP="00F578F7">
      <w:pPr>
        <w:spacing w:after="0" w:line="240" w:lineRule="auto"/>
        <w:rPr>
          <w:rFonts w:cs="Arial"/>
        </w:rPr>
      </w:pPr>
      <w:r w:rsidRPr="00650C80">
        <w:rPr>
          <w:rFonts w:cs="Arial"/>
        </w:rPr>
        <w:tab/>
      </w:r>
    </w:p>
    <w:p w14:paraId="40226625"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Return of this form</w:t>
      </w:r>
    </w:p>
    <w:p w14:paraId="02B55E4E" w14:textId="3591BA3B" w:rsidR="0022259F" w:rsidRPr="00650C80" w:rsidRDefault="0022259F" w:rsidP="00F578F7">
      <w:pPr>
        <w:spacing w:after="0" w:line="240" w:lineRule="auto"/>
        <w:rPr>
          <w:rFonts w:cs="Arial"/>
          <w:color w:val="FF0000"/>
        </w:rPr>
      </w:pPr>
      <w:r w:rsidRPr="00650C80">
        <w:rPr>
          <w:rFonts w:cs="Arial"/>
        </w:rPr>
        <w:t xml:space="preserve">Please return this form to the following address </w:t>
      </w:r>
      <w:r w:rsidR="00F578F7">
        <w:rPr>
          <w:rFonts w:cs="Arial"/>
        </w:rPr>
        <w:t xml:space="preserve">Belmore Primary Academy, </w:t>
      </w:r>
      <w:r w:rsidR="006007E6" w:rsidRPr="00650C80">
        <w:rPr>
          <w:rFonts w:cs="Arial"/>
        </w:rPr>
        <w:t>Owen Road, Hayes, Middlesex UB4 9LF</w:t>
      </w:r>
      <w:r w:rsidR="00842B32" w:rsidRPr="00650C80">
        <w:rPr>
          <w:rFonts w:cs="Arial"/>
        </w:rPr>
        <w:t>.</w:t>
      </w:r>
      <w:r w:rsidRPr="00650C80">
        <w:rPr>
          <w:rFonts w:cs="Arial"/>
        </w:rPr>
        <w:t xml:space="preserve"> Alternatively, please email this form back to </w:t>
      </w:r>
      <w:r w:rsidR="006007E6" w:rsidRPr="00650C80">
        <w:rPr>
          <w:rFonts w:cs="Arial"/>
        </w:rPr>
        <w:t>Ms Nagah, School Recruitment at</w:t>
      </w:r>
      <w:r w:rsidR="006007E6" w:rsidRPr="00650C80">
        <w:rPr>
          <w:rFonts w:cs="Arial"/>
          <w:color w:val="FF0000"/>
        </w:rPr>
        <w:t xml:space="preserve"> </w:t>
      </w:r>
      <w:hyperlink r:id="rId8" w:history="1">
        <w:r w:rsidR="006007E6" w:rsidRPr="00650C80">
          <w:rPr>
            <w:rStyle w:val="Hyperlink"/>
            <w:rFonts w:cs="Arial"/>
          </w:rPr>
          <w:t>gnagah@belmore.school</w:t>
        </w:r>
      </w:hyperlink>
      <w:r w:rsidR="006007E6" w:rsidRPr="00650C80">
        <w:rPr>
          <w:rFonts w:cs="Arial"/>
        </w:rPr>
        <w:t>.</w:t>
      </w:r>
      <w:r w:rsidR="006007E6" w:rsidRPr="00650C80">
        <w:rPr>
          <w:rFonts w:cs="Arial"/>
          <w:color w:val="FF0000"/>
        </w:rPr>
        <w:t xml:space="preserve"> </w:t>
      </w:r>
      <w:r w:rsidR="00842B32" w:rsidRPr="00650C80">
        <w:rPr>
          <w:rFonts w:cs="Arial"/>
          <w:color w:val="000000" w:themeColor="text1"/>
        </w:rPr>
        <w:t xml:space="preserve">Please contact us on </w:t>
      </w:r>
      <w:r w:rsidR="006007E6" w:rsidRPr="00650C80">
        <w:rPr>
          <w:rFonts w:cs="Arial"/>
        </w:rPr>
        <w:t>01895 5462364</w:t>
      </w:r>
      <w:r w:rsidR="00842B32" w:rsidRPr="00650C80">
        <w:rPr>
          <w:rFonts w:cs="Arial"/>
        </w:rPr>
        <w:t xml:space="preserve"> should you have any problems completing this form.</w:t>
      </w:r>
    </w:p>
    <w:p w14:paraId="4C8A6A9D" w14:textId="7528F468" w:rsidR="00555105" w:rsidRPr="00650C80" w:rsidRDefault="00555105" w:rsidP="00F578F7">
      <w:pPr>
        <w:spacing w:after="0" w:line="240" w:lineRule="auto"/>
        <w:rPr>
          <w:rFonts w:cs="Arial"/>
        </w:rPr>
      </w:pPr>
    </w:p>
    <w:p w14:paraId="02EF870B" w14:textId="492EEDFF" w:rsidR="0022259F" w:rsidRPr="00F578F7" w:rsidRDefault="00F578F7" w:rsidP="00F578F7">
      <w:pPr>
        <w:spacing w:after="0" w:line="240" w:lineRule="auto"/>
        <w:jc w:val="center"/>
        <w:rPr>
          <w:rFonts w:cs="Arial"/>
          <w:b/>
          <w:bCs/>
        </w:rPr>
      </w:pPr>
      <w:r w:rsidRPr="00F578F7">
        <w:rPr>
          <w:rFonts w:cs="Arial"/>
          <w:b/>
          <w:bCs/>
        </w:rPr>
        <w:t>The school</w:t>
      </w:r>
      <w:r w:rsidR="00555105" w:rsidRPr="00F578F7">
        <w:rPr>
          <w:rFonts w:cs="Arial"/>
          <w:b/>
          <w:bCs/>
        </w:rPr>
        <w:t xml:space="preserve"> is committed to safeguarding and promoting the welfare of children and young people and expects all staff to share this commitment. The successful candidate will be subject to an Enhanced DBS check and other pre-employment checks.</w:t>
      </w:r>
    </w:p>
    <w:p w14:paraId="3D7C9CC5" w14:textId="47DB88BC" w:rsidR="00761491" w:rsidRDefault="00761491" w:rsidP="00555105">
      <w:pPr>
        <w:spacing w:after="0" w:line="240" w:lineRule="auto"/>
        <w:jc w:val="both"/>
        <w:rPr>
          <w:rFonts w:cs="Arial"/>
          <w:sz w:val="21"/>
          <w:szCs w:val="21"/>
        </w:rPr>
      </w:pPr>
    </w:p>
    <w:p w14:paraId="6D85D69B" w14:textId="77777777" w:rsidR="003B0297" w:rsidRDefault="003B0297" w:rsidP="003B0297">
      <w:pPr>
        <w:tabs>
          <w:tab w:val="left" w:pos="3930"/>
          <w:tab w:val="center" w:pos="5233"/>
        </w:tabs>
        <w:jc w:val="center"/>
        <w:rPr>
          <w:b/>
          <w:color w:val="365F91" w:themeColor="accent1" w:themeShade="BF"/>
          <w:sz w:val="28"/>
        </w:rPr>
      </w:pPr>
    </w:p>
    <w:p w14:paraId="68601F73" w14:textId="6413FAB5" w:rsidR="00DC00DB" w:rsidRPr="00DE2A37" w:rsidRDefault="00555105" w:rsidP="003B0297">
      <w:pPr>
        <w:tabs>
          <w:tab w:val="left" w:pos="3930"/>
          <w:tab w:val="center" w:pos="5233"/>
        </w:tabs>
        <w:jc w:val="center"/>
        <w:rPr>
          <w:b/>
          <w:color w:val="0070C0"/>
        </w:rPr>
      </w:pPr>
      <w:r w:rsidRPr="00B511EC">
        <w:rPr>
          <w:b/>
          <w:color w:val="365F91" w:themeColor="accent1" w:themeShade="BF"/>
          <w:sz w:val="28"/>
        </w:rPr>
        <w:lastRenderedPageBreak/>
        <w:t>APPLICATION FORM</w:t>
      </w:r>
    </w:p>
    <w:p w14:paraId="2EF868D4" w14:textId="77777777" w:rsidR="003B0297" w:rsidRDefault="003B0297" w:rsidP="003B0297">
      <w:pPr>
        <w:pBdr>
          <w:top w:val="single" w:sz="4" w:space="0" w:color="9A9FA3"/>
          <w:bottom w:val="single" w:sz="4" w:space="1" w:color="9A9FA3"/>
        </w:pBdr>
        <w:jc w:val="center"/>
        <w:rPr>
          <w:b/>
          <w:color w:val="000000" w:themeColor="text1"/>
        </w:rPr>
      </w:pPr>
      <w:r w:rsidRPr="00DC00DB">
        <w:rPr>
          <w:rFonts w:cs="Arial"/>
          <w:color w:val="000000" w:themeColor="text1"/>
        </w:rPr>
        <w:t xml:space="preserve">Please complete this form in black ink; please </w:t>
      </w:r>
      <w:r>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2A6B19"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Default="002A6B19" w:rsidP="00365319">
            <w:pPr>
              <w:jc w:val="center"/>
              <w:rPr>
                <w:b/>
                <w:color w:val="0070C0"/>
              </w:rPr>
            </w:pPr>
            <w:r>
              <w:rPr>
                <w:b/>
                <w:color w:val="FFFFFF" w:themeColor="background1"/>
              </w:rPr>
              <w:t>Job Details</w:t>
            </w:r>
          </w:p>
        </w:tc>
      </w:tr>
      <w:tr w:rsidR="002A6B19" w14:paraId="2F37C614" w14:textId="77777777" w:rsidTr="00F578F7">
        <w:trPr>
          <w:trHeight w:val="400"/>
        </w:trPr>
        <w:tc>
          <w:tcPr>
            <w:tcW w:w="2518" w:type="dxa"/>
            <w:shd w:val="clear" w:color="auto" w:fill="9A9FA3"/>
            <w:vAlign w:val="center"/>
          </w:tcPr>
          <w:p w14:paraId="2386D99C" w14:textId="77777777" w:rsidR="002A6B19" w:rsidRPr="00842B32" w:rsidRDefault="002A6B19" w:rsidP="00365319">
            <w:pPr>
              <w:rPr>
                <w:b/>
                <w:color w:val="FFFFFF" w:themeColor="background1"/>
              </w:rPr>
            </w:pPr>
            <w:r>
              <w:rPr>
                <w:b/>
                <w:color w:val="FFFFFF" w:themeColor="background1"/>
              </w:rPr>
              <w:t>Job Name</w:t>
            </w:r>
          </w:p>
        </w:tc>
        <w:tc>
          <w:tcPr>
            <w:tcW w:w="8164" w:type="dxa"/>
            <w:vAlign w:val="center"/>
          </w:tcPr>
          <w:p w14:paraId="0756FD15" w14:textId="77777777" w:rsidR="002A6B19" w:rsidRPr="00CE16D8" w:rsidRDefault="002A6B19" w:rsidP="00365319"/>
        </w:tc>
      </w:tr>
      <w:tr w:rsidR="002A6B19" w14:paraId="40F6B8E0" w14:textId="77777777" w:rsidTr="00F578F7">
        <w:trPr>
          <w:trHeight w:val="400"/>
        </w:trPr>
        <w:tc>
          <w:tcPr>
            <w:tcW w:w="2518" w:type="dxa"/>
            <w:shd w:val="clear" w:color="auto" w:fill="9A9FA3"/>
            <w:vAlign w:val="center"/>
          </w:tcPr>
          <w:p w14:paraId="09B6B0A1" w14:textId="77777777" w:rsidR="002A6B19" w:rsidRPr="00842B32" w:rsidRDefault="002A6B19" w:rsidP="00365319">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40A2CF47" w14:textId="77777777" w:rsidR="002A6B19" w:rsidRPr="00CE16D8" w:rsidRDefault="002A6B19" w:rsidP="00365319"/>
        </w:tc>
      </w:tr>
      <w:tr w:rsidR="002A6B19" w14:paraId="6D4DB511" w14:textId="77777777" w:rsidTr="00F578F7">
        <w:trPr>
          <w:trHeight w:val="400"/>
        </w:trPr>
        <w:tc>
          <w:tcPr>
            <w:tcW w:w="2518" w:type="dxa"/>
            <w:shd w:val="clear" w:color="auto" w:fill="9A9FA3"/>
            <w:vAlign w:val="center"/>
          </w:tcPr>
          <w:p w14:paraId="541F3A4C" w14:textId="77777777" w:rsidR="002A6B19" w:rsidRPr="00842B32" w:rsidRDefault="002A6B19" w:rsidP="00365319">
            <w:pPr>
              <w:rPr>
                <w:b/>
                <w:color w:val="FFFFFF" w:themeColor="background1"/>
              </w:rPr>
            </w:pPr>
            <w:r>
              <w:rPr>
                <w:b/>
                <w:color w:val="FFFFFF" w:themeColor="background1"/>
              </w:rPr>
              <w:t>Closing Date</w:t>
            </w:r>
          </w:p>
        </w:tc>
        <w:tc>
          <w:tcPr>
            <w:tcW w:w="8164" w:type="dxa"/>
            <w:vAlign w:val="center"/>
          </w:tcPr>
          <w:p w14:paraId="4D0C560B" w14:textId="77777777" w:rsidR="002A6B19" w:rsidRPr="00CE16D8" w:rsidRDefault="002A6B19" w:rsidP="00365319"/>
        </w:tc>
      </w:tr>
    </w:tbl>
    <w:p w14:paraId="59283B8B" w14:textId="77777777" w:rsidR="002A6B19" w:rsidRDefault="002A6B19" w:rsidP="002A6B19">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14:paraId="328558EE" w14:textId="77777777" w:rsidTr="00CA7321">
        <w:trPr>
          <w:trHeight w:val="259"/>
        </w:trPr>
        <w:tc>
          <w:tcPr>
            <w:tcW w:w="10456" w:type="dxa"/>
            <w:gridSpan w:val="10"/>
            <w:shd w:val="clear" w:color="auto" w:fill="365F91" w:themeFill="accent1" w:themeFillShade="BF"/>
            <w:vAlign w:val="center"/>
          </w:tcPr>
          <w:p w14:paraId="778132C3" w14:textId="77777777" w:rsidR="002A6B19" w:rsidRDefault="002A6B19" w:rsidP="00365319">
            <w:pPr>
              <w:jc w:val="center"/>
              <w:rPr>
                <w:b/>
                <w:color w:val="0070C0"/>
              </w:rPr>
            </w:pPr>
            <w:r>
              <w:rPr>
                <w:b/>
                <w:color w:val="FFFFFF" w:themeColor="background1"/>
              </w:rPr>
              <w:t>Personal Details</w:t>
            </w:r>
          </w:p>
        </w:tc>
      </w:tr>
      <w:tr w:rsidR="002A6B19" w14:paraId="70FB7770" w14:textId="77777777" w:rsidTr="00CA7321">
        <w:trPr>
          <w:trHeight w:val="400"/>
        </w:trPr>
        <w:tc>
          <w:tcPr>
            <w:tcW w:w="2481" w:type="dxa"/>
            <w:shd w:val="clear" w:color="auto" w:fill="9A9FA3"/>
            <w:vAlign w:val="center"/>
          </w:tcPr>
          <w:p w14:paraId="40B16021" w14:textId="77777777" w:rsidR="002A6B19" w:rsidRPr="00842B32" w:rsidRDefault="002A6B19" w:rsidP="00365319">
            <w:pPr>
              <w:rPr>
                <w:b/>
                <w:color w:val="FFFFFF" w:themeColor="background1"/>
              </w:rPr>
            </w:pPr>
            <w:r>
              <w:rPr>
                <w:b/>
                <w:color w:val="FFFFFF" w:themeColor="background1"/>
              </w:rPr>
              <w:t>Title</w:t>
            </w:r>
          </w:p>
        </w:tc>
        <w:tc>
          <w:tcPr>
            <w:tcW w:w="7975" w:type="dxa"/>
            <w:gridSpan w:val="9"/>
            <w:vAlign w:val="center"/>
          </w:tcPr>
          <w:p w14:paraId="6FC19845" w14:textId="77777777" w:rsidR="002A6B19" w:rsidRPr="00CE16D8" w:rsidRDefault="002A6B19" w:rsidP="00365319"/>
        </w:tc>
      </w:tr>
      <w:tr w:rsidR="002A6B19" w14:paraId="3A61994E" w14:textId="77777777" w:rsidTr="00CA7321">
        <w:trPr>
          <w:trHeight w:val="400"/>
        </w:trPr>
        <w:tc>
          <w:tcPr>
            <w:tcW w:w="2481" w:type="dxa"/>
            <w:tcBorders>
              <w:bottom w:val="single" w:sz="4" w:space="0" w:color="auto"/>
            </w:tcBorders>
            <w:shd w:val="clear" w:color="auto" w:fill="9A9FA3"/>
            <w:vAlign w:val="center"/>
          </w:tcPr>
          <w:p w14:paraId="7A2204F0" w14:textId="77777777" w:rsidR="002A6B19" w:rsidRPr="00842B32" w:rsidRDefault="002A6B19" w:rsidP="00365319">
            <w:pPr>
              <w:rPr>
                <w:b/>
                <w:color w:val="FFFFFF" w:themeColor="background1"/>
              </w:rPr>
            </w:pPr>
            <w:r>
              <w:rPr>
                <w:b/>
                <w:color w:val="FFFFFF" w:themeColor="background1"/>
              </w:rPr>
              <w:t>Forename(s)</w:t>
            </w:r>
          </w:p>
        </w:tc>
        <w:tc>
          <w:tcPr>
            <w:tcW w:w="7975" w:type="dxa"/>
            <w:gridSpan w:val="9"/>
            <w:vAlign w:val="center"/>
          </w:tcPr>
          <w:p w14:paraId="062451C5" w14:textId="77777777" w:rsidR="002A6B19" w:rsidRPr="00CE16D8" w:rsidRDefault="002A6B19" w:rsidP="00365319"/>
        </w:tc>
      </w:tr>
      <w:tr w:rsidR="002A6B19" w14:paraId="7231CF58" w14:textId="77777777" w:rsidTr="00CA7321">
        <w:trPr>
          <w:trHeight w:val="420"/>
        </w:trPr>
        <w:tc>
          <w:tcPr>
            <w:tcW w:w="2481" w:type="dxa"/>
            <w:shd w:val="clear" w:color="auto" w:fill="9A9FA3"/>
            <w:vAlign w:val="center"/>
          </w:tcPr>
          <w:p w14:paraId="4D431BA7" w14:textId="77777777" w:rsidR="002A6B19" w:rsidRPr="00842B32" w:rsidRDefault="002A6B19" w:rsidP="00365319">
            <w:pPr>
              <w:rPr>
                <w:b/>
                <w:color w:val="FFFFFF" w:themeColor="background1"/>
              </w:rPr>
            </w:pPr>
            <w:r>
              <w:rPr>
                <w:b/>
                <w:color w:val="FFFFFF" w:themeColor="background1"/>
              </w:rPr>
              <w:t>Surname</w:t>
            </w:r>
          </w:p>
        </w:tc>
        <w:tc>
          <w:tcPr>
            <w:tcW w:w="7975" w:type="dxa"/>
            <w:gridSpan w:val="9"/>
            <w:vAlign w:val="center"/>
          </w:tcPr>
          <w:p w14:paraId="2288B91A" w14:textId="77777777" w:rsidR="002A6B19" w:rsidRPr="00CE16D8" w:rsidRDefault="002A6B19" w:rsidP="00365319"/>
        </w:tc>
      </w:tr>
      <w:tr w:rsidR="002A6B19" w14:paraId="02377503" w14:textId="77777777" w:rsidTr="00CA7321">
        <w:trPr>
          <w:trHeight w:val="947"/>
        </w:trPr>
        <w:tc>
          <w:tcPr>
            <w:tcW w:w="2481" w:type="dxa"/>
            <w:shd w:val="clear" w:color="auto" w:fill="9A9FA3"/>
            <w:vAlign w:val="center"/>
          </w:tcPr>
          <w:p w14:paraId="7BEC45F2" w14:textId="77777777" w:rsidR="002A6B19" w:rsidRDefault="002A6B19" w:rsidP="00365319">
            <w:pPr>
              <w:rPr>
                <w:b/>
                <w:color w:val="FFFFFF" w:themeColor="background1"/>
              </w:rPr>
            </w:pPr>
            <w:r>
              <w:rPr>
                <w:b/>
                <w:color w:val="FFFFFF" w:themeColor="background1"/>
              </w:rPr>
              <w:t>Home Address</w:t>
            </w:r>
          </w:p>
        </w:tc>
        <w:tc>
          <w:tcPr>
            <w:tcW w:w="7975" w:type="dxa"/>
            <w:gridSpan w:val="9"/>
            <w:vAlign w:val="center"/>
          </w:tcPr>
          <w:p w14:paraId="3244532B" w14:textId="77777777" w:rsidR="002A6B19" w:rsidRPr="00CE16D8" w:rsidRDefault="002A6B19" w:rsidP="00365319"/>
        </w:tc>
      </w:tr>
      <w:tr w:rsidR="002A6B19" w14:paraId="021365CE" w14:textId="77777777" w:rsidTr="00CA7321">
        <w:trPr>
          <w:trHeight w:val="422"/>
        </w:trPr>
        <w:tc>
          <w:tcPr>
            <w:tcW w:w="2481" w:type="dxa"/>
            <w:shd w:val="clear" w:color="auto" w:fill="9A9FA3"/>
            <w:vAlign w:val="center"/>
          </w:tcPr>
          <w:p w14:paraId="2490A625" w14:textId="77777777" w:rsidR="002A6B19" w:rsidRDefault="002A6B19" w:rsidP="00365319">
            <w:pPr>
              <w:rPr>
                <w:b/>
                <w:color w:val="FFFFFF" w:themeColor="background1"/>
              </w:rPr>
            </w:pPr>
            <w:r>
              <w:rPr>
                <w:b/>
                <w:color w:val="FFFFFF" w:themeColor="background1"/>
              </w:rPr>
              <w:t>Postcode</w:t>
            </w:r>
          </w:p>
        </w:tc>
        <w:tc>
          <w:tcPr>
            <w:tcW w:w="7975" w:type="dxa"/>
            <w:gridSpan w:val="9"/>
            <w:vAlign w:val="center"/>
          </w:tcPr>
          <w:p w14:paraId="5C4299CE" w14:textId="77777777" w:rsidR="002A6B19" w:rsidRPr="00CE16D8" w:rsidRDefault="002A6B19" w:rsidP="00365319"/>
        </w:tc>
      </w:tr>
      <w:tr w:rsidR="002A6B19" w14:paraId="3CD0E046" w14:textId="77777777" w:rsidTr="00CA7321">
        <w:trPr>
          <w:trHeight w:val="422"/>
        </w:trPr>
        <w:tc>
          <w:tcPr>
            <w:tcW w:w="2481" w:type="dxa"/>
            <w:shd w:val="clear" w:color="auto" w:fill="9A9FA3"/>
            <w:vAlign w:val="center"/>
          </w:tcPr>
          <w:p w14:paraId="3D354DE1" w14:textId="77777777" w:rsidR="002A6B19" w:rsidRDefault="002A6B19" w:rsidP="00365319">
            <w:pPr>
              <w:rPr>
                <w:b/>
                <w:color w:val="FFFFFF" w:themeColor="background1"/>
              </w:rPr>
            </w:pPr>
            <w:r>
              <w:rPr>
                <w:b/>
                <w:color w:val="FFFFFF" w:themeColor="background1"/>
              </w:rPr>
              <w:t>Home Telephone</w:t>
            </w:r>
          </w:p>
        </w:tc>
        <w:tc>
          <w:tcPr>
            <w:tcW w:w="7975" w:type="dxa"/>
            <w:gridSpan w:val="9"/>
            <w:vAlign w:val="center"/>
          </w:tcPr>
          <w:p w14:paraId="40F97381" w14:textId="77777777" w:rsidR="002A6B19" w:rsidRPr="00CE16D8" w:rsidRDefault="002A6B19" w:rsidP="00365319"/>
        </w:tc>
      </w:tr>
      <w:tr w:rsidR="002A6B19" w14:paraId="0A510E21" w14:textId="77777777" w:rsidTr="00CA7321">
        <w:trPr>
          <w:trHeight w:val="422"/>
        </w:trPr>
        <w:tc>
          <w:tcPr>
            <w:tcW w:w="2481" w:type="dxa"/>
            <w:shd w:val="clear" w:color="auto" w:fill="9A9FA3"/>
            <w:vAlign w:val="center"/>
          </w:tcPr>
          <w:p w14:paraId="3438B10D" w14:textId="77777777" w:rsidR="002A6B19" w:rsidRDefault="002A6B19" w:rsidP="00365319">
            <w:pPr>
              <w:rPr>
                <w:b/>
                <w:color w:val="FFFFFF" w:themeColor="background1"/>
              </w:rPr>
            </w:pPr>
            <w:r>
              <w:rPr>
                <w:b/>
                <w:color w:val="FFFFFF" w:themeColor="background1"/>
              </w:rPr>
              <w:t xml:space="preserve">Mobile Phone </w:t>
            </w:r>
          </w:p>
        </w:tc>
        <w:tc>
          <w:tcPr>
            <w:tcW w:w="7975" w:type="dxa"/>
            <w:gridSpan w:val="9"/>
            <w:vAlign w:val="center"/>
          </w:tcPr>
          <w:p w14:paraId="7DED0E78" w14:textId="77777777" w:rsidR="002A6B19" w:rsidRPr="00CE16D8" w:rsidRDefault="002A6B19" w:rsidP="00365319"/>
        </w:tc>
      </w:tr>
      <w:tr w:rsidR="002A6B19" w14:paraId="55BF6E6E" w14:textId="77777777" w:rsidTr="00CA7321">
        <w:trPr>
          <w:trHeight w:val="422"/>
        </w:trPr>
        <w:tc>
          <w:tcPr>
            <w:tcW w:w="2481" w:type="dxa"/>
            <w:shd w:val="clear" w:color="auto" w:fill="9A9FA3"/>
            <w:vAlign w:val="center"/>
          </w:tcPr>
          <w:p w14:paraId="6297B744" w14:textId="77777777" w:rsidR="002A6B19" w:rsidRDefault="002A6B19" w:rsidP="00365319">
            <w:pPr>
              <w:rPr>
                <w:b/>
                <w:color w:val="FFFFFF" w:themeColor="background1"/>
              </w:rPr>
            </w:pPr>
            <w:r>
              <w:rPr>
                <w:b/>
                <w:color w:val="FFFFFF" w:themeColor="background1"/>
              </w:rPr>
              <w:t>Daytime Telephone Number (if applicable)</w:t>
            </w:r>
          </w:p>
        </w:tc>
        <w:tc>
          <w:tcPr>
            <w:tcW w:w="7975" w:type="dxa"/>
            <w:gridSpan w:val="9"/>
            <w:vAlign w:val="center"/>
          </w:tcPr>
          <w:p w14:paraId="715E9D24" w14:textId="77777777" w:rsidR="002A6B19" w:rsidRPr="00CE16D8" w:rsidRDefault="002A6B19" w:rsidP="00365319"/>
        </w:tc>
      </w:tr>
      <w:tr w:rsidR="002A6B19" w14:paraId="4B49AD4D" w14:textId="77777777" w:rsidTr="00CA7321">
        <w:trPr>
          <w:trHeight w:val="422"/>
        </w:trPr>
        <w:tc>
          <w:tcPr>
            <w:tcW w:w="2481" w:type="dxa"/>
            <w:shd w:val="clear" w:color="auto" w:fill="9A9FA3"/>
            <w:vAlign w:val="center"/>
          </w:tcPr>
          <w:p w14:paraId="2BFC51A5" w14:textId="77777777" w:rsidR="002A6B19" w:rsidRDefault="002A6B19" w:rsidP="00365319">
            <w:pPr>
              <w:rPr>
                <w:b/>
                <w:color w:val="FFFFFF" w:themeColor="background1"/>
              </w:rPr>
            </w:pPr>
            <w:r>
              <w:rPr>
                <w:b/>
                <w:color w:val="FFFFFF" w:themeColor="background1"/>
              </w:rPr>
              <w:t>Email Address</w:t>
            </w:r>
          </w:p>
        </w:tc>
        <w:tc>
          <w:tcPr>
            <w:tcW w:w="7975" w:type="dxa"/>
            <w:gridSpan w:val="9"/>
            <w:vAlign w:val="center"/>
          </w:tcPr>
          <w:p w14:paraId="09D4FF10" w14:textId="77777777" w:rsidR="002A6B19" w:rsidRPr="00CE16D8" w:rsidRDefault="002A6B19" w:rsidP="00365319"/>
        </w:tc>
      </w:tr>
      <w:tr w:rsidR="002A6B19" w14:paraId="2108CF7D" w14:textId="77777777" w:rsidTr="00CA7321">
        <w:trPr>
          <w:trHeight w:val="422"/>
        </w:trPr>
        <w:tc>
          <w:tcPr>
            <w:tcW w:w="2481" w:type="dxa"/>
            <w:shd w:val="clear" w:color="auto" w:fill="9A9FA3"/>
            <w:vAlign w:val="center"/>
          </w:tcPr>
          <w:p w14:paraId="648A4E6B" w14:textId="77777777" w:rsidR="002A6B19" w:rsidRDefault="002A6B19" w:rsidP="00365319">
            <w:pPr>
              <w:rPr>
                <w:b/>
                <w:color w:val="FFFFFF" w:themeColor="background1"/>
              </w:rPr>
            </w:pPr>
            <w:r>
              <w:rPr>
                <w:b/>
                <w:color w:val="FFFFFF" w:themeColor="background1"/>
              </w:rPr>
              <w:t>National Insurance Number</w:t>
            </w:r>
          </w:p>
        </w:tc>
        <w:tc>
          <w:tcPr>
            <w:tcW w:w="886" w:type="dxa"/>
            <w:vAlign w:val="center"/>
          </w:tcPr>
          <w:p w14:paraId="28EF4AD8" w14:textId="77777777" w:rsidR="002A6B19" w:rsidRPr="00CE16D8" w:rsidRDefault="002A6B19" w:rsidP="00365319"/>
        </w:tc>
        <w:tc>
          <w:tcPr>
            <w:tcW w:w="886" w:type="dxa"/>
            <w:vAlign w:val="center"/>
          </w:tcPr>
          <w:p w14:paraId="7F17107D" w14:textId="77777777" w:rsidR="002A6B19" w:rsidRPr="00CE16D8" w:rsidRDefault="002A6B19" w:rsidP="00365319"/>
        </w:tc>
        <w:tc>
          <w:tcPr>
            <w:tcW w:w="886" w:type="dxa"/>
            <w:vAlign w:val="center"/>
          </w:tcPr>
          <w:p w14:paraId="32E08B50" w14:textId="77777777" w:rsidR="002A6B19" w:rsidRPr="00CE16D8" w:rsidRDefault="002A6B19" w:rsidP="00365319"/>
        </w:tc>
        <w:tc>
          <w:tcPr>
            <w:tcW w:w="886" w:type="dxa"/>
            <w:vAlign w:val="center"/>
          </w:tcPr>
          <w:p w14:paraId="6B4D584C" w14:textId="77777777" w:rsidR="002A6B19" w:rsidRPr="00CE16D8" w:rsidRDefault="002A6B19" w:rsidP="00365319"/>
        </w:tc>
        <w:tc>
          <w:tcPr>
            <w:tcW w:w="886" w:type="dxa"/>
            <w:vAlign w:val="center"/>
          </w:tcPr>
          <w:p w14:paraId="11414C74" w14:textId="77777777" w:rsidR="002A6B19" w:rsidRPr="00CE16D8" w:rsidRDefault="002A6B19" w:rsidP="00365319"/>
        </w:tc>
        <w:tc>
          <w:tcPr>
            <w:tcW w:w="886" w:type="dxa"/>
            <w:vAlign w:val="center"/>
          </w:tcPr>
          <w:p w14:paraId="111EC6E6" w14:textId="77777777" w:rsidR="002A6B19" w:rsidRPr="00CE16D8" w:rsidRDefault="002A6B19" w:rsidP="00365319"/>
        </w:tc>
        <w:tc>
          <w:tcPr>
            <w:tcW w:w="886" w:type="dxa"/>
            <w:vAlign w:val="center"/>
          </w:tcPr>
          <w:p w14:paraId="64C12757" w14:textId="77777777" w:rsidR="002A6B19" w:rsidRPr="00CE16D8" w:rsidRDefault="002A6B19" w:rsidP="00365319"/>
        </w:tc>
        <w:tc>
          <w:tcPr>
            <w:tcW w:w="886" w:type="dxa"/>
            <w:vAlign w:val="center"/>
          </w:tcPr>
          <w:p w14:paraId="610F20E0" w14:textId="77777777" w:rsidR="002A6B19" w:rsidRPr="00CE16D8" w:rsidRDefault="002A6B19" w:rsidP="00365319"/>
        </w:tc>
        <w:tc>
          <w:tcPr>
            <w:tcW w:w="887" w:type="dxa"/>
            <w:vAlign w:val="center"/>
          </w:tcPr>
          <w:p w14:paraId="1C6D1D46" w14:textId="77777777" w:rsidR="002A6B19" w:rsidRPr="00CE16D8" w:rsidRDefault="002A6B19" w:rsidP="00365319"/>
        </w:tc>
      </w:tr>
    </w:tbl>
    <w:p w14:paraId="0132B762" w14:textId="77777777" w:rsidR="002A6B19" w:rsidRDefault="002A6B19" w:rsidP="002A6B19">
      <w:pPr>
        <w:spacing w:after="0"/>
      </w:pPr>
    </w:p>
    <w:p w14:paraId="11B1CCD9" w14:textId="77777777" w:rsidR="002A6B19" w:rsidRDefault="002A6B19" w:rsidP="002A6B19">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6D0C54AE" w14:textId="77777777" w:rsidR="002A6B19" w:rsidRDefault="002A6B19" w:rsidP="002A6B19">
      <w:pPr>
        <w:spacing w:after="0"/>
        <w:rPr>
          <w:b/>
        </w:rPr>
      </w:pPr>
    </w:p>
    <w:p w14:paraId="0D19973B" w14:textId="77777777" w:rsidR="002A6B19" w:rsidRDefault="002A6B19" w:rsidP="002A6B19">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29CB5F9E" w14:textId="77777777" w:rsidR="002A6B19" w:rsidRDefault="002A6B19" w:rsidP="002A6B19">
      <w:pPr>
        <w:spacing w:after="0"/>
        <w:rPr>
          <w:b/>
        </w:rPr>
      </w:pPr>
    </w:p>
    <w:p w14:paraId="7A1FF82D" w14:textId="77777777" w:rsidR="002A6B19" w:rsidRDefault="002A6B19" w:rsidP="002A6B19">
      <w:pPr>
        <w:spacing w:after="0"/>
        <w:rPr>
          <w:rFonts w:ascii="Wingdings" w:hAnsi="Wingdings"/>
          <w:b/>
          <w:sz w:val="28"/>
        </w:rPr>
      </w:pPr>
      <w:r>
        <w:rPr>
          <w:b/>
        </w:rPr>
        <w:t xml:space="preserve">If you are not an EU/EEA citizen, please tick if you require sponsorship to work in the UK: </w:t>
      </w:r>
      <w:r w:rsidRPr="00DC00DB">
        <w:rPr>
          <w:rFonts w:ascii="Wingdings" w:hAnsi="Wingdings"/>
          <w:b/>
          <w:sz w:val="28"/>
        </w:rPr>
        <w:t></w:t>
      </w:r>
    </w:p>
    <w:p w14:paraId="3780D700" w14:textId="77777777" w:rsidR="002A6B19" w:rsidRDefault="002A6B19" w:rsidP="002A6B19">
      <w:pPr>
        <w:spacing w:after="0"/>
        <w:rPr>
          <w:b/>
        </w:rPr>
      </w:pPr>
    </w:p>
    <w:tbl>
      <w:tblPr>
        <w:tblStyle w:val="TableGrid"/>
        <w:tblW w:w="10682" w:type="dxa"/>
        <w:tblLayout w:type="fixed"/>
        <w:tblLook w:val="04A0" w:firstRow="1" w:lastRow="0" w:firstColumn="1" w:lastColumn="0" w:noHBand="0" w:noVBand="1"/>
      </w:tblPr>
      <w:tblGrid>
        <w:gridCol w:w="10682"/>
      </w:tblGrid>
      <w:tr w:rsidR="002A6B19" w14:paraId="723F75CB" w14:textId="77777777" w:rsidTr="00CA7321">
        <w:trPr>
          <w:trHeight w:val="259"/>
        </w:trPr>
        <w:tc>
          <w:tcPr>
            <w:tcW w:w="10682" w:type="dxa"/>
            <w:shd w:val="clear" w:color="auto" w:fill="365F91"/>
            <w:vAlign w:val="center"/>
          </w:tcPr>
          <w:p w14:paraId="64C4F031" w14:textId="77777777" w:rsidR="002A6B19" w:rsidRDefault="002A6B19" w:rsidP="00365319">
            <w:pPr>
              <w:rPr>
                <w:b/>
                <w:color w:val="0070C0"/>
              </w:rPr>
            </w:pPr>
            <w:r>
              <w:rPr>
                <w:b/>
                <w:color w:val="FFFFFF" w:themeColor="background1"/>
              </w:rPr>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2A6B19" w14:paraId="42078F4E" w14:textId="77777777" w:rsidTr="00CA7321">
        <w:trPr>
          <w:trHeight w:val="2846"/>
        </w:trPr>
        <w:tc>
          <w:tcPr>
            <w:tcW w:w="10682" w:type="dxa"/>
            <w:shd w:val="clear" w:color="auto" w:fill="auto"/>
          </w:tcPr>
          <w:p w14:paraId="6318C58D" w14:textId="77777777" w:rsidR="002A6B19" w:rsidRDefault="002A6B19" w:rsidP="00365319"/>
          <w:p w14:paraId="18898594" w14:textId="77777777" w:rsidR="00F578F7" w:rsidRDefault="00F578F7" w:rsidP="00365319"/>
          <w:p w14:paraId="297AAFE5" w14:textId="77777777" w:rsidR="00F578F7" w:rsidRDefault="00F578F7" w:rsidP="00365319"/>
          <w:p w14:paraId="315E077A" w14:textId="77777777" w:rsidR="00F578F7" w:rsidRDefault="00F578F7" w:rsidP="00365319"/>
          <w:p w14:paraId="7808B69F" w14:textId="77777777" w:rsidR="00F578F7" w:rsidRDefault="00F578F7" w:rsidP="00365319"/>
          <w:p w14:paraId="62D2083D" w14:textId="77777777" w:rsidR="00F578F7" w:rsidRDefault="00F578F7" w:rsidP="00365319"/>
          <w:p w14:paraId="57A4E792" w14:textId="23D51E72" w:rsidR="00F578F7" w:rsidRDefault="00F578F7" w:rsidP="00365319"/>
          <w:p w14:paraId="41FDB722" w14:textId="77777777" w:rsidR="003B0297" w:rsidRDefault="003B0297" w:rsidP="00365319"/>
          <w:p w14:paraId="07CB2AA3" w14:textId="77777777" w:rsidR="00F578F7" w:rsidRDefault="00F578F7" w:rsidP="00365319"/>
          <w:p w14:paraId="6C3D79BB" w14:textId="77777777" w:rsidR="00F578F7" w:rsidRDefault="00F578F7" w:rsidP="00365319"/>
          <w:p w14:paraId="3234A4F8" w14:textId="77777777" w:rsidR="00F578F7" w:rsidRDefault="00F578F7" w:rsidP="00365319"/>
          <w:p w14:paraId="0796DF77" w14:textId="28A97DEF" w:rsidR="00F578F7" w:rsidRPr="00CE16D8" w:rsidRDefault="00F578F7" w:rsidP="00365319"/>
        </w:tc>
      </w:tr>
    </w:tbl>
    <w:p w14:paraId="0A0F2741"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14:paraId="779C59C8" w14:textId="77777777" w:rsidTr="002A6B19">
        <w:trPr>
          <w:trHeight w:val="259"/>
        </w:trPr>
        <w:tc>
          <w:tcPr>
            <w:tcW w:w="10682" w:type="dxa"/>
            <w:gridSpan w:val="4"/>
            <w:shd w:val="clear" w:color="auto" w:fill="365F91" w:themeFill="accent1" w:themeFillShade="BF"/>
            <w:vAlign w:val="center"/>
          </w:tcPr>
          <w:p w14:paraId="0261A8FB" w14:textId="0F7535F3" w:rsidR="002A6B19" w:rsidRDefault="002A6B19" w:rsidP="00365319">
            <w:pPr>
              <w:jc w:val="center"/>
              <w:rPr>
                <w:b/>
                <w:color w:val="0070C0"/>
              </w:rPr>
            </w:pPr>
            <w:r>
              <w:rPr>
                <w:b/>
                <w:color w:val="FFFFFF" w:themeColor="background1"/>
              </w:rPr>
              <w:lastRenderedPageBreak/>
              <w:t>Education</w:t>
            </w:r>
            <w:r w:rsidR="00CA7321">
              <w:rPr>
                <w:b/>
                <w:color w:val="FFFFFF" w:themeColor="background1"/>
              </w:rPr>
              <w:t xml:space="preserve"> and Training</w:t>
            </w:r>
          </w:p>
        </w:tc>
      </w:tr>
      <w:tr w:rsidR="002A6B19" w:rsidRPr="006252B6" w14:paraId="47078959" w14:textId="77777777" w:rsidTr="003B0297">
        <w:trPr>
          <w:trHeight w:val="400"/>
        </w:trPr>
        <w:tc>
          <w:tcPr>
            <w:tcW w:w="3936" w:type="dxa"/>
            <w:shd w:val="clear" w:color="auto" w:fill="9A9FA3"/>
            <w:vAlign w:val="center"/>
          </w:tcPr>
          <w:p w14:paraId="442D3B21" w14:textId="77777777" w:rsidR="002A6B19" w:rsidRPr="00842B32" w:rsidRDefault="002A6B19" w:rsidP="00365319">
            <w:pPr>
              <w:jc w:val="center"/>
              <w:rPr>
                <w:b/>
                <w:color w:val="FFFFFF" w:themeColor="background1"/>
              </w:rPr>
            </w:pPr>
            <w:r>
              <w:rPr>
                <w:b/>
                <w:color w:val="FFFFFF" w:themeColor="background1"/>
              </w:rPr>
              <w:t>Name of School, College or University</w:t>
            </w:r>
          </w:p>
        </w:tc>
        <w:tc>
          <w:tcPr>
            <w:tcW w:w="1275" w:type="dxa"/>
            <w:shd w:val="clear" w:color="auto" w:fill="9A9FA3"/>
            <w:vAlign w:val="center"/>
          </w:tcPr>
          <w:p w14:paraId="164239EE" w14:textId="77777777" w:rsidR="002A6B19" w:rsidRPr="006252B6" w:rsidRDefault="002A6B19" w:rsidP="00365319">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9A9FA3"/>
            <w:vAlign w:val="center"/>
          </w:tcPr>
          <w:p w14:paraId="05B52A3E" w14:textId="77777777" w:rsidR="002A6B19" w:rsidRPr="006252B6" w:rsidRDefault="002A6B19" w:rsidP="00365319">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9A9FA3"/>
            <w:vAlign w:val="center"/>
          </w:tcPr>
          <w:p w14:paraId="12224AA4" w14:textId="77777777" w:rsidR="002A6B19" w:rsidRDefault="002A6B19" w:rsidP="00365319">
            <w:pPr>
              <w:jc w:val="center"/>
              <w:rPr>
                <w:b/>
                <w:color w:val="FFFFFF" w:themeColor="background1"/>
              </w:rPr>
            </w:pPr>
            <w:r>
              <w:rPr>
                <w:b/>
                <w:color w:val="FFFFFF" w:themeColor="background1"/>
              </w:rPr>
              <w:t>Qualifications obtained</w:t>
            </w:r>
          </w:p>
          <w:p w14:paraId="48963F4F" w14:textId="77777777" w:rsidR="002A6B19" w:rsidRPr="006252B6" w:rsidRDefault="002A6B19" w:rsidP="00365319">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2A6B19" w14:paraId="0B315891" w14:textId="77777777" w:rsidTr="00365319">
        <w:trPr>
          <w:trHeight w:val="1285"/>
        </w:trPr>
        <w:tc>
          <w:tcPr>
            <w:tcW w:w="3936" w:type="dxa"/>
            <w:shd w:val="clear" w:color="auto" w:fill="auto"/>
            <w:vAlign w:val="center"/>
          </w:tcPr>
          <w:p w14:paraId="072CF866" w14:textId="77777777" w:rsidR="002A6B19" w:rsidRPr="00CE16D8" w:rsidRDefault="002A6B19" w:rsidP="00365319"/>
        </w:tc>
        <w:tc>
          <w:tcPr>
            <w:tcW w:w="1275" w:type="dxa"/>
            <w:shd w:val="clear" w:color="auto" w:fill="auto"/>
            <w:vAlign w:val="center"/>
          </w:tcPr>
          <w:p w14:paraId="63420518" w14:textId="77777777" w:rsidR="002A6B19" w:rsidRPr="00CE16D8" w:rsidRDefault="002A6B19" w:rsidP="00365319"/>
        </w:tc>
        <w:tc>
          <w:tcPr>
            <w:tcW w:w="1276" w:type="dxa"/>
            <w:shd w:val="clear" w:color="auto" w:fill="auto"/>
            <w:vAlign w:val="center"/>
          </w:tcPr>
          <w:p w14:paraId="76CA51B7" w14:textId="77777777" w:rsidR="002A6B19" w:rsidRPr="00CE16D8" w:rsidRDefault="002A6B19" w:rsidP="00365319"/>
        </w:tc>
        <w:tc>
          <w:tcPr>
            <w:tcW w:w="4195" w:type="dxa"/>
            <w:shd w:val="clear" w:color="auto" w:fill="auto"/>
            <w:vAlign w:val="center"/>
          </w:tcPr>
          <w:p w14:paraId="4AADDE2E" w14:textId="77777777" w:rsidR="002A6B19" w:rsidRPr="00CE16D8" w:rsidRDefault="002A6B19" w:rsidP="00365319"/>
        </w:tc>
      </w:tr>
      <w:tr w:rsidR="002A6B19" w14:paraId="53231045" w14:textId="77777777" w:rsidTr="00365319">
        <w:trPr>
          <w:trHeight w:val="1274"/>
        </w:trPr>
        <w:tc>
          <w:tcPr>
            <w:tcW w:w="3936" w:type="dxa"/>
            <w:shd w:val="clear" w:color="auto" w:fill="auto"/>
            <w:vAlign w:val="center"/>
          </w:tcPr>
          <w:p w14:paraId="7F1F5B95" w14:textId="77777777" w:rsidR="002A6B19" w:rsidRPr="00CE16D8" w:rsidRDefault="002A6B19" w:rsidP="00365319"/>
        </w:tc>
        <w:tc>
          <w:tcPr>
            <w:tcW w:w="1275" w:type="dxa"/>
            <w:shd w:val="clear" w:color="auto" w:fill="auto"/>
            <w:vAlign w:val="center"/>
          </w:tcPr>
          <w:p w14:paraId="71096A12" w14:textId="77777777" w:rsidR="002A6B19" w:rsidRPr="00CE16D8" w:rsidRDefault="002A6B19" w:rsidP="00365319"/>
        </w:tc>
        <w:tc>
          <w:tcPr>
            <w:tcW w:w="1276" w:type="dxa"/>
            <w:shd w:val="clear" w:color="auto" w:fill="auto"/>
            <w:vAlign w:val="center"/>
          </w:tcPr>
          <w:p w14:paraId="113739FD" w14:textId="77777777" w:rsidR="002A6B19" w:rsidRPr="00CE16D8" w:rsidRDefault="002A6B19" w:rsidP="00365319"/>
        </w:tc>
        <w:tc>
          <w:tcPr>
            <w:tcW w:w="4195" w:type="dxa"/>
            <w:shd w:val="clear" w:color="auto" w:fill="auto"/>
            <w:vAlign w:val="center"/>
          </w:tcPr>
          <w:p w14:paraId="0EB865B9" w14:textId="77777777" w:rsidR="002A6B19" w:rsidRPr="00CE16D8" w:rsidRDefault="002A6B19" w:rsidP="00365319"/>
        </w:tc>
      </w:tr>
      <w:tr w:rsidR="002A6B19" w14:paraId="1E8EA410" w14:textId="77777777" w:rsidTr="00365319">
        <w:trPr>
          <w:trHeight w:val="1264"/>
        </w:trPr>
        <w:tc>
          <w:tcPr>
            <w:tcW w:w="3936" w:type="dxa"/>
            <w:shd w:val="clear" w:color="auto" w:fill="auto"/>
            <w:vAlign w:val="center"/>
          </w:tcPr>
          <w:p w14:paraId="03340B66" w14:textId="77777777" w:rsidR="002A6B19" w:rsidRPr="00CE16D8" w:rsidRDefault="002A6B19" w:rsidP="00365319"/>
        </w:tc>
        <w:tc>
          <w:tcPr>
            <w:tcW w:w="1275" w:type="dxa"/>
            <w:shd w:val="clear" w:color="auto" w:fill="auto"/>
            <w:vAlign w:val="center"/>
          </w:tcPr>
          <w:p w14:paraId="7EA603D8" w14:textId="77777777" w:rsidR="002A6B19" w:rsidRPr="00CE16D8" w:rsidRDefault="002A6B19" w:rsidP="00365319"/>
        </w:tc>
        <w:tc>
          <w:tcPr>
            <w:tcW w:w="1276" w:type="dxa"/>
            <w:shd w:val="clear" w:color="auto" w:fill="auto"/>
            <w:vAlign w:val="center"/>
          </w:tcPr>
          <w:p w14:paraId="41EE73BA" w14:textId="77777777" w:rsidR="002A6B19" w:rsidRPr="00CE16D8" w:rsidRDefault="002A6B19" w:rsidP="00365319"/>
        </w:tc>
        <w:tc>
          <w:tcPr>
            <w:tcW w:w="4195" w:type="dxa"/>
            <w:shd w:val="clear" w:color="auto" w:fill="auto"/>
            <w:vAlign w:val="center"/>
          </w:tcPr>
          <w:p w14:paraId="73DA7385" w14:textId="77777777" w:rsidR="002A6B19" w:rsidRPr="00CE16D8" w:rsidRDefault="002A6B19" w:rsidP="00365319"/>
        </w:tc>
      </w:tr>
      <w:tr w:rsidR="002A6B19" w14:paraId="425C76AC" w14:textId="77777777" w:rsidTr="00365319">
        <w:trPr>
          <w:trHeight w:val="1268"/>
        </w:trPr>
        <w:tc>
          <w:tcPr>
            <w:tcW w:w="3936" w:type="dxa"/>
            <w:shd w:val="clear" w:color="auto" w:fill="auto"/>
            <w:vAlign w:val="center"/>
          </w:tcPr>
          <w:p w14:paraId="6138BF45" w14:textId="77777777" w:rsidR="002A6B19" w:rsidRPr="00CE16D8" w:rsidRDefault="002A6B19" w:rsidP="00365319"/>
        </w:tc>
        <w:tc>
          <w:tcPr>
            <w:tcW w:w="1275" w:type="dxa"/>
            <w:shd w:val="clear" w:color="auto" w:fill="auto"/>
            <w:vAlign w:val="center"/>
          </w:tcPr>
          <w:p w14:paraId="590EA284" w14:textId="77777777" w:rsidR="002A6B19" w:rsidRPr="00CE16D8" w:rsidRDefault="002A6B19" w:rsidP="00365319"/>
        </w:tc>
        <w:tc>
          <w:tcPr>
            <w:tcW w:w="1276" w:type="dxa"/>
            <w:shd w:val="clear" w:color="auto" w:fill="auto"/>
            <w:vAlign w:val="center"/>
          </w:tcPr>
          <w:p w14:paraId="217D83BD" w14:textId="77777777" w:rsidR="002A6B19" w:rsidRPr="00CE16D8" w:rsidRDefault="002A6B19" w:rsidP="00365319"/>
        </w:tc>
        <w:tc>
          <w:tcPr>
            <w:tcW w:w="4195" w:type="dxa"/>
            <w:shd w:val="clear" w:color="auto" w:fill="auto"/>
            <w:vAlign w:val="center"/>
          </w:tcPr>
          <w:p w14:paraId="67339EB5" w14:textId="77777777" w:rsidR="002A6B19" w:rsidRPr="00CE16D8" w:rsidRDefault="002A6B19" w:rsidP="00365319"/>
        </w:tc>
      </w:tr>
    </w:tbl>
    <w:p w14:paraId="0820E282" w14:textId="2C18F02D" w:rsidR="00CA7321" w:rsidRDefault="00CA7321" w:rsidP="00CA7321">
      <w:pPr>
        <w:spacing w:after="0"/>
      </w:pPr>
    </w:p>
    <w:tbl>
      <w:tblPr>
        <w:tblStyle w:val="TableGrid"/>
        <w:tblW w:w="0" w:type="auto"/>
        <w:tblLayout w:type="fixed"/>
        <w:tblLook w:val="04A0" w:firstRow="1" w:lastRow="0" w:firstColumn="1" w:lastColumn="0" w:noHBand="0" w:noVBand="1"/>
      </w:tblPr>
      <w:tblGrid>
        <w:gridCol w:w="3794"/>
        <w:gridCol w:w="6888"/>
      </w:tblGrid>
      <w:tr w:rsidR="00CA7321" w14:paraId="00CB706C"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09E37B1" w14:textId="77777777" w:rsidR="00CA7321" w:rsidRDefault="00CA7321">
            <w:pPr>
              <w:jc w:val="center"/>
              <w:rPr>
                <w:b/>
                <w:color w:val="0070C0"/>
              </w:rPr>
            </w:pPr>
            <w:r>
              <w:rPr>
                <w:b/>
                <w:color w:val="FFFFFF" w:themeColor="background1"/>
              </w:rPr>
              <w:t>Professional or Vocational Qualifications</w:t>
            </w:r>
          </w:p>
        </w:tc>
      </w:tr>
      <w:tr w:rsidR="00CA7321" w14:paraId="4DF9AC3C"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7A4A119" w14:textId="77777777" w:rsidR="00CA7321" w:rsidRDefault="00CA7321">
            <w:pPr>
              <w:jc w:val="center"/>
              <w:rPr>
                <w:b/>
                <w:color w:val="FFFFFF" w:themeColor="background1"/>
              </w:rPr>
            </w:pPr>
            <w:r>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1C508F6" w14:textId="77777777" w:rsidR="00CA7321" w:rsidRDefault="00CA7321">
            <w:pPr>
              <w:jc w:val="center"/>
              <w:rPr>
                <w:b/>
                <w:color w:val="FFFFFF" w:themeColor="background1"/>
              </w:rPr>
            </w:pPr>
            <w:r>
              <w:rPr>
                <w:b/>
                <w:color w:val="FFFFFF" w:themeColor="background1"/>
              </w:rPr>
              <w:t>Course (s) of study pursued and Qualifications obtained</w:t>
            </w:r>
          </w:p>
          <w:p w14:paraId="1EF59249" w14:textId="77777777" w:rsidR="00CA7321" w:rsidRDefault="00CA7321">
            <w:pPr>
              <w:jc w:val="center"/>
              <w:rPr>
                <w:color w:val="FFFFFF" w:themeColor="background1"/>
              </w:rPr>
            </w:pPr>
            <w:r>
              <w:rPr>
                <w:color w:val="FFFFFF" w:themeColor="background1"/>
              </w:rPr>
              <w:t>(</w:t>
            </w:r>
            <w:proofErr w:type="gramStart"/>
            <w:r>
              <w:rPr>
                <w:color w:val="FFFFFF" w:themeColor="background1"/>
              </w:rPr>
              <w:t>please</w:t>
            </w:r>
            <w:proofErr w:type="gramEnd"/>
            <w:r>
              <w:rPr>
                <w:color w:val="FFFFFF" w:themeColor="background1"/>
              </w:rPr>
              <w:t xml:space="preserve"> include subjects and grades / levels)</w:t>
            </w:r>
          </w:p>
        </w:tc>
      </w:tr>
      <w:tr w:rsidR="00CA7321" w14:paraId="3BA9ECE7"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E515458"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11DB4B3" w14:textId="77777777" w:rsidR="00CA7321" w:rsidRDefault="00CA7321"/>
        </w:tc>
      </w:tr>
      <w:tr w:rsidR="00CA7321" w14:paraId="7D909E9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00F22467"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646B25A9" w14:textId="77777777" w:rsidR="00CA7321" w:rsidRDefault="00CA7321"/>
        </w:tc>
      </w:tr>
      <w:tr w:rsidR="00CA7321" w14:paraId="79A60D0E"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021A04A"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50EF3A7" w14:textId="77777777" w:rsidR="00CA7321" w:rsidRDefault="00CA7321"/>
        </w:tc>
      </w:tr>
      <w:tr w:rsidR="00CA7321" w14:paraId="2137D983"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24FC58C"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95A889D" w14:textId="77777777" w:rsidR="00CA7321" w:rsidRDefault="00CA7321"/>
        </w:tc>
      </w:tr>
    </w:tbl>
    <w:p w14:paraId="573BCC49" w14:textId="77777777" w:rsidR="00CA7321" w:rsidRDefault="00CA7321" w:rsidP="00CA7321"/>
    <w:tbl>
      <w:tblPr>
        <w:tblStyle w:val="TableGrid"/>
        <w:tblW w:w="0" w:type="auto"/>
        <w:tblLayout w:type="fixed"/>
        <w:tblLook w:val="04A0" w:firstRow="1" w:lastRow="0" w:firstColumn="1" w:lastColumn="0" w:noHBand="0" w:noVBand="1"/>
      </w:tblPr>
      <w:tblGrid>
        <w:gridCol w:w="3794"/>
        <w:gridCol w:w="6888"/>
      </w:tblGrid>
      <w:tr w:rsidR="00CA7321" w14:paraId="6C471EE1"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215858" w14:textId="77777777" w:rsidR="00CA7321" w:rsidRDefault="00CA7321">
            <w:pPr>
              <w:jc w:val="center"/>
              <w:rPr>
                <w:b/>
                <w:color w:val="0070C0"/>
              </w:rPr>
            </w:pPr>
            <w:r>
              <w:rPr>
                <w:b/>
                <w:color w:val="FFFFFF" w:themeColor="background1"/>
              </w:rPr>
              <w:t xml:space="preserve">Other training courses relevant to this job </w:t>
            </w:r>
          </w:p>
        </w:tc>
      </w:tr>
      <w:tr w:rsidR="00CA7321" w14:paraId="1EC316D5"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F7881C4" w14:textId="77777777" w:rsidR="00CA7321" w:rsidRDefault="00CA7321">
            <w:pPr>
              <w:jc w:val="center"/>
              <w:rPr>
                <w:b/>
                <w:color w:val="FFFFFF" w:themeColor="background1"/>
              </w:rPr>
            </w:pPr>
            <w:r>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1728EC" w14:textId="77777777" w:rsidR="00CA7321" w:rsidRDefault="00CA7321">
            <w:pPr>
              <w:jc w:val="center"/>
              <w:rPr>
                <w:b/>
                <w:color w:val="FFFFFF" w:themeColor="background1"/>
              </w:rPr>
            </w:pPr>
            <w:r>
              <w:rPr>
                <w:b/>
                <w:color w:val="FFFFFF" w:themeColor="background1"/>
              </w:rPr>
              <w:t>Course (s) of study pursued and Qualifications obtained</w:t>
            </w:r>
          </w:p>
          <w:p w14:paraId="0C89D528" w14:textId="77777777" w:rsidR="00CA7321" w:rsidRDefault="00CA7321">
            <w:pPr>
              <w:jc w:val="center"/>
              <w:rPr>
                <w:color w:val="FFFFFF" w:themeColor="background1"/>
              </w:rPr>
            </w:pPr>
            <w:r>
              <w:rPr>
                <w:color w:val="FFFFFF" w:themeColor="background1"/>
              </w:rPr>
              <w:t>(</w:t>
            </w:r>
            <w:proofErr w:type="gramStart"/>
            <w:r>
              <w:rPr>
                <w:color w:val="FFFFFF" w:themeColor="background1"/>
              </w:rPr>
              <w:t>please</w:t>
            </w:r>
            <w:proofErr w:type="gramEnd"/>
            <w:r>
              <w:rPr>
                <w:color w:val="FFFFFF" w:themeColor="background1"/>
              </w:rPr>
              <w:t xml:space="preserve"> include subjects and grades / levels)</w:t>
            </w:r>
          </w:p>
        </w:tc>
      </w:tr>
      <w:tr w:rsidR="00CA7321" w14:paraId="41B024F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D4F9ECE"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328C0BDE" w14:textId="77777777" w:rsidR="00CA7321" w:rsidRDefault="00CA7321"/>
        </w:tc>
      </w:tr>
      <w:tr w:rsidR="00CA7321" w14:paraId="297DCB52"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1D878927"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3A55A15" w14:textId="77777777" w:rsidR="00CA7321" w:rsidRDefault="00CA7321"/>
        </w:tc>
      </w:tr>
      <w:tr w:rsidR="00CA7321" w14:paraId="300788E6"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59EDCDA6"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2F73060" w14:textId="77777777" w:rsidR="00CA7321" w:rsidRDefault="00CA7321"/>
        </w:tc>
      </w:tr>
    </w:tbl>
    <w:p w14:paraId="2C1BB7F9" w14:textId="77777777" w:rsidR="00CA7321" w:rsidRDefault="00CA7321" w:rsidP="00CA7321"/>
    <w:p w14:paraId="5AED82A4" w14:textId="2305003A" w:rsidR="002A6B19" w:rsidRDefault="002A6B19" w:rsidP="002A6B19"/>
    <w:p w14:paraId="5154A77F" w14:textId="77777777" w:rsidR="00CA7321" w:rsidRDefault="00CA7321" w:rsidP="002A6B19"/>
    <w:p w14:paraId="64B9AAF0" w14:textId="77777777" w:rsidR="002A6B19" w:rsidRDefault="002A6B19" w:rsidP="002A6B19"/>
    <w:p w14:paraId="30D64072" w14:textId="77777777" w:rsidR="00CA7321" w:rsidRDefault="00FD6305" w:rsidP="00CA7321">
      <w:pPr>
        <w:jc w:val="center"/>
        <w:rPr>
          <w:b/>
        </w:rPr>
      </w:pPr>
      <w:r w:rsidRPr="00687FCF">
        <w:rPr>
          <w:b/>
        </w:rPr>
        <w:t xml:space="preserve">Please continue </w:t>
      </w:r>
      <w:r>
        <w:rPr>
          <w:b/>
        </w:rPr>
        <w:t xml:space="preserve">using </w:t>
      </w:r>
      <w:r w:rsidRPr="00687FCF">
        <w:rPr>
          <w:b/>
        </w:rPr>
        <w:t>a separate sheet, if necessary.</w:t>
      </w:r>
    </w:p>
    <w:tbl>
      <w:tblPr>
        <w:tblStyle w:val="TableGrid"/>
        <w:tblW w:w="0" w:type="auto"/>
        <w:tblLook w:val="04A0" w:firstRow="1" w:lastRow="0" w:firstColumn="1" w:lastColumn="0" w:noHBand="0" w:noVBand="1"/>
      </w:tblPr>
      <w:tblGrid>
        <w:gridCol w:w="2892"/>
        <w:gridCol w:w="2512"/>
        <w:gridCol w:w="2539"/>
        <w:gridCol w:w="2513"/>
      </w:tblGrid>
      <w:tr w:rsidR="00CA7321" w14:paraId="2A19EE1C" w14:textId="77777777" w:rsidTr="00CA7321">
        <w:trPr>
          <w:trHeight w:val="259"/>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6732332" w14:textId="77777777" w:rsidR="00CA7321" w:rsidRDefault="00CA7321">
            <w:pPr>
              <w:jc w:val="center"/>
              <w:rPr>
                <w:b/>
                <w:color w:val="0070C0"/>
              </w:rPr>
            </w:pPr>
            <w:r>
              <w:lastRenderedPageBreak/>
              <w:tab/>
            </w:r>
            <w:r>
              <w:tab/>
            </w:r>
            <w:r>
              <w:tab/>
            </w:r>
            <w:r>
              <w:rPr>
                <w:b/>
                <w:color w:val="FFFFFF" w:themeColor="background1"/>
              </w:rPr>
              <w:t>Employment (and other relevant) history</w:t>
            </w:r>
          </w:p>
        </w:tc>
      </w:tr>
      <w:tr w:rsidR="00CA7321" w14:paraId="3D5D7BA9" w14:textId="77777777" w:rsidTr="00CA7321">
        <w:trPr>
          <w:trHeight w:val="271"/>
        </w:trPr>
        <w:tc>
          <w:tcPr>
            <w:tcW w:w="10682"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3FD083CF" w14:textId="77777777" w:rsidR="00CA7321" w:rsidRDefault="00CA7321">
            <w:pPr>
              <w:rPr>
                <w:b/>
                <w:color w:val="0070C0"/>
              </w:rPr>
            </w:pPr>
            <w:r>
              <w:rPr>
                <w:b/>
                <w:color w:val="FFFFFF" w:themeColor="background1"/>
              </w:rPr>
              <w:t>Present / Most Recent Employment</w:t>
            </w:r>
          </w:p>
        </w:tc>
      </w:tr>
      <w:tr w:rsidR="00CA7321" w14:paraId="46D1D90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65DC59B" w14:textId="77777777" w:rsidR="00CA7321" w:rsidRDefault="00CA7321">
            <w:pPr>
              <w:rPr>
                <w:b/>
                <w:color w:val="FFFFFF" w:themeColor="background1"/>
              </w:rPr>
            </w:pPr>
            <w:r>
              <w:rPr>
                <w:b/>
                <w:color w:val="FFFFFF" w:themeColor="background1"/>
              </w:rPr>
              <w:t>Name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672A287" w14:textId="77777777" w:rsidR="00CA7321" w:rsidRDefault="00CA7321"/>
        </w:tc>
      </w:tr>
      <w:tr w:rsidR="00CA7321" w14:paraId="7421FAE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ECB89" w14:textId="77777777" w:rsidR="00CA7321" w:rsidRDefault="00CA7321">
            <w:pPr>
              <w:rPr>
                <w:b/>
                <w:color w:val="FFFFFF" w:themeColor="background1"/>
              </w:rPr>
            </w:pPr>
            <w:r>
              <w:rPr>
                <w:b/>
                <w:color w:val="FFFFFF" w:themeColor="background1"/>
              </w:rPr>
              <w:t>Address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4A532E3F" w14:textId="77777777" w:rsidR="00CA7321" w:rsidRDefault="00CA7321"/>
        </w:tc>
      </w:tr>
      <w:tr w:rsidR="00CA7321" w14:paraId="02A2D69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6A27B54" w14:textId="77777777" w:rsidR="00CA7321" w:rsidRDefault="00CA7321">
            <w:pPr>
              <w:rPr>
                <w:b/>
                <w:color w:val="FFFFFF" w:themeColor="background1"/>
              </w:rPr>
            </w:pPr>
            <w:r>
              <w:rPr>
                <w:b/>
                <w:color w:val="FFFFFF" w:themeColor="background1"/>
              </w:rPr>
              <w:t>Date Employed From</w:t>
            </w:r>
          </w:p>
        </w:tc>
        <w:tc>
          <w:tcPr>
            <w:tcW w:w="2579" w:type="dxa"/>
            <w:tcBorders>
              <w:top w:val="single" w:sz="4" w:space="0" w:color="auto"/>
              <w:left w:val="single" w:sz="4" w:space="0" w:color="auto"/>
              <w:bottom w:val="single" w:sz="4" w:space="0" w:color="auto"/>
              <w:right w:val="single" w:sz="4" w:space="0" w:color="auto"/>
            </w:tcBorders>
            <w:vAlign w:val="center"/>
          </w:tcPr>
          <w:p w14:paraId="32622D71" w14:textId="77777777" w:rsidR="00CA7321" w:rsidRDefault="00CA7321"/>
        </w:tc>
        <w:tc>
          <w:tcPr>
            <w:tcW w:w="2580"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61F6A" w14:textId="77777777" w:rsidR="00CA7321" w:rsidRDefault="00CA7321">
            <w:pPr>
              <w:rPr>
                <w:b/>
                <w:color w:val="FFFFFF" w:themeColor="background1"/>
              </w:rPr>
            </w:pPr>
            <w:r>
              <w:rPr>
                <w:b/>
                <w:color w:val="FFFFFF" w:themeColor="background1"/>
              </w:rPr>
              <w:t>Date Employed To</w:t>
            </w:r>
          </w:p>
        </w:tc>
        <w:tc>
          <w:tcPr>
            <w:tcW w:w="2580" w:type="dxa"/>
            <w:tcBorders>
              <w:top w:val="single" w:sz="4" w:space="0" w:color="auto"/>
              <w:left w:val="single" w:sz="4" w:space="0" w:color="auto"/>
              <w:bottom w:val="single" w:sz="4" w:space="0" w:color="auto"/>
              <w:right w:val="single" w:sz="4" w:space="0" w:color="auto"/>
            </w:tcBorders>
            <w:vAlign w:val="center"/>
          </w:tcPr>
          <w:p w14:paraId="7DA01DC4" w14:textId="77777777" w:rsidR="00CA7321" w:rsidRDefault="00CA7321">
            <w:pPr>
              <w:rPr>
                <w:b/>
              </w:rPr>
            </w:pPr>
          </w:p>
        </w:tc>
      </w:tr>
      <w:tr w:rsidR="00CA7321" w14:paraId="73F8F64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0E8E4F" w14:textId="77777777" w:rsidR="00CA7321" w:rsidRDefault="00CA7321">
            <w:pPr>
              <w:rPr>
                <w:b/>
                <w:color w:val="FFFFFF" w:themeColor="background1"/>
              </w:rPr>
            </w:pPr>
            <w:r>
              <w:rPr>
                <w:b/>
                <w:color w:val="FFFFFF" w:themeColor="background1"/>
              </w:rPr>
              <w:t>Job Title</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5763C6E" w14:textId="77777777" w:rsidR="00CA7321" w:rsidRDefault="00CA7321"/>
        </w:tc>
      </w:tr>
      <w:tr w:rsidR="00CA7321" w14:paraId="46B0029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10C7249" w14:textId="77777777" w:rsidR="00CA7321" w:rsidRDefault="00CA7321">
            <w:pPr>
              <w:rPr>
                <w:b/>
                <w:color w:val="FFFFFF" w:themeColor="background1"/>
              </w:rPr>
            </w:pPr>
            <w:r>
              <w:rPr>
                <w:b/>
                <w:color w:val="FFFFFF" w:themeColor="background1"/>
              </w:rPr>
              <w:t xml:space="preserve">Current Salary </w:t>
            </w:r>
          </w:p>
          <w:p w14:paraId="45891D6E" w14:textId="77777777" w:rsidR="00CA7321" w:rsidRDefault="00CA7321">
            <w:pPr>
              <w:rPr>
                <w:b/>
                <w:color w:val="FFFFFF" w:themeColor="background1"/>
              </w:rPr>
            </w:pPr>
            <w:r>
              <w:rPr>
                <w:b/>
                <w:color w:val="FFFFFF" w:themeColor="background1"/>
              </w:rPr>
              <w:t>(Inc. Grade and Point)</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83AE6AB" w14:textId="77777777" w:rsidR="00CA7321" w:rsidRDefault="00CA7321"/>
        </w:tc>
      </w:tr>
      <w:tr w:rsidR="00CA7321" w14:paraId="06A7A2E6" w14:textId="77777777" w:rsidTr="00CA7321">
        <w:trPr>
          <w:trHeight w:val="85"/>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95F4359"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55C235F7" w14:textId="77777777" w:rsidTr="000A0B93">
        <w:trPr>
          <w:trHeight w:val="4329"/>
        </w:trPr>
        <w:tc>
          <w:tcPr>
            <w:tcW w:w="10682" w:type="dxa"/>
            <w:gridSpan w:val="4"/>
            <w:tcBorders>
              <w:top w:val="single" w:sz="4" w:space="0" w:color="auto"/>
              <w:left w:val="single" w:sz="4" w:space="0" w:color="auto"/>
              <w:bottom w:val="single" w:sz="4" w:space="0" w:color="auto"/>
              <w:right w:val="single" w:sz="4" w:space="0" w:color="auto"/>
            </w:tcBorders>
            <w:vAlign w:val="center"/>
          </w:tcPr>
          <w:p w14:paraId="0E23FFCA" w14:textId="77777777" w:rsidR="000A0B93" w:rsidRDefault="000A0B93">
            <w:pPr>
              <w:rPr>
                <w:b/>
              </w:rPr>
            </w:pPr>
          </w:p>
          <w:p w14:paraId="497094F9" w14:textId="77777777" w:rsidR="000A0B93" w:rsidRDefault="000A0B93">
            <w:pPr>
              <w:rPr>
                <w:b/>
              </w:rPr>
            </w:pPr>
          </w:p>
          <w:p w14:paraId="2118EC94" w14:textId="77777777" w:rsidR="000A0B93" w:rsidRDefault="000A0B93">
            <w:pPr>
              <w:rPr>
                <w:b/>
              </w:rPr>
            </w:pPr>
          </w:p>
          <w:p w14:paraId="1B51210F" w14:textId="77777777" w:rsidR="000A0B93" w:rsidRDefault="000A0B93">
            <w:pPr>
              <w:rPr>
                <w:b/>
              </w:rPr>
            </w:pPr>
          </w:p>
          <w:p w14:paraId="21C4C44D" w14:textId="77777777" w:rsidR="000A0B93" w:rsidRDefault="000A0B93">
            <w:pPr>
              <w:rPr>
                <w:b/>
              </w:rPr>
            </w:pPr>
          </w:p>
          <w:p w14:paraId="142B6C6A" w14:textId="77777777" w:rsidR="000A0B93" w:rsidRDefault="000A0B93">
            <w:pPr>
              <w:rPr>
                <w:b/>
              </w:rPr>
            </w:pPr>
          </w:p>
          <w:p w14:paraId="2A10D308" w14:textId="77777777" w:rsidR="000A0B93" w:rsidRDefault="000A0B93">
            <w:pPr>
              <w:rPr>
                <w:b/>
              </w:rPr>
            </w:pPr>
          </w:p>
          <w:p w14:paraId="64C37B29" w14:textId="77777777" w:rsidR="000A0B93" w:rsidRDefault="000A0B93">
            <w:pPr>
              <w:rPr>
                <w:b/>
              </w:rPr>
            </w:pPr>
          </w:p>
          <w:p w14:paraId="7A4F7176" w14:textId="77777777" w:rsidR="000A0B93" w:rsidRDefault="000A0B93">
            <w:pPr>
              <w:rPr>
                <w:b/>
              </w:rPr>
            </w:pPr>
          </w:p>
          <w:p w14:paraId="000A5B27" w14:textId="77777777" w:rsidR="000A0B93" w:rsidRDefault="000A0B93">
            <w:pPr>
              <w:rPr>
                <w:b/>
              </w:rPr>
            </w:pPr>
          </w:p>
          <w:p w14:paraId="44F110D0" w14:textId="77777777" w:rsidR="000A0B93" w:rsidRDefault="000A0B93">
            <w:pPr>
              <w:rPr>
                <w:b/>
              </w:rPr>
            </w:pPr>
          </w:p>
          <w:p w14:paraId="0B41555D" w14:textId="77777777" w:rsidR="000A0B93" w:rsidRDefault="000A0B93">
            <w:pPr>
              <w:rPr>
                <w:b/>
              </w:rPr>
            </w:pPr>
          </w:p>
          <w:p w14:paraId="64FD1045" w14:textId="77777777" w:rsidR="000A0B93" w:rsidRDefault="000A0B93">
            <w:pPr>
              <w:rPr>
                <w:b/>
              </w:rPr>
            </w:pPr>
          </w:p>
          <w:p w14:paraId="74688880" w14:textId="77777777" w:rsidR="000A0B93" w:rsidRDefault="000A0B93">
            <w:pPr>
              <w:rPr>
                <w:b/>
              </w:rPr>
            </w:pPr>
          </w:p>
          <w:p w14:paraId="682104CE" w14:textId="5B6608B2" w:rsidR="00CA7321" w:rsidRDefault="000A0B93" w:rsidP="000A0B93">
            <w:pPr>
              <w:jc w:val="center"/>
            </w:pPr>
            <w:r>
              <w:rPr>
                <w:b/>
              </w:rPr>
              <w:t>Please continue using a separate sheet, if necessary.</w:t>
            </w:r>
          </w:p>
        </w:tc>
      </w:tr>
      <w:tr w:rsidR="00CA7321" w14:paraId="3D6D1C1F"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69D2A7C" w14:textId="77777777" w:rsidR="00CA7321" w:rsidRDefault="00CA7321">
            <w:pPr>
              <w:rPr>
                <w:b/>
                <w:color w:val="FFFFFF" w:themeColor="background1"/>
              </w:rPr>
            </w:pPr>
            <w:r>
              <w:rPr>
                <w:b/>
                <w:color w:val="FFFFFF" w:themeColor="background1"/>
              </w:rPr>
              <w:t>Reason for Leaving</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2673A426" w14:textId="77777777" w:rsidR="00CA7321" w:rsidRDefault="00CA7321"/>
        </w:tc>
      </w:tr>
      <w:tr w:rsidR="00CA7321" w14:paraId="0004084C"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DDCB4B2" w14:textId="77777777" w:rsidR="00CA7321" w:rsidRDefault="00CA7321">
            <w:pPr>
              <w:rPr>
                <w:b/>
                <w:color w:val="FFFFFF" w:themeColor="background1"/>
              </w:rPr>
            </w:pPr>
            <w:r>
              <w:rPr>
                <w:b/>
                <w:color w:val="FFFFFF" w:themeColor="background1"/>
              </w:rPr>
              <w:t>Notice Required</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70CC590" w14:textId="77777777" w:rsidR="00CA7321" w:rsidRDefault="00CA7321"/>
        </w:tc>
      </w:tr>
    </w:tbl>
    <w:p w14:paraId="35BEFD10" w14:textId="33A9D4AA" w:rsidR="00CA7321" w:rsidRDefault="00CA7321" w:rsidP="00CA7321">
      <w:pPr>
        <w:jc w:val="center"/>
        <w:rPr>
          <w:b/>
        </w:rPr>
      </w:pPr>
    </w:p>
    <w:tbl>
      <w:tblPr>
        <w:tblStyle w:val="TableGrid"/>
        <w:tblW w:w="0" w:type="auto"/>
        <w:tblLook w:val="04A0" w:firstRow="1" w:lastRow="0" w:firstColumn="1" w:lastColumn="0" w:noHBand="0" w:noVBand="1"/>
      </w:tblPr>
      <w:tblGrid>
        <w:gridCol w:w="2892"/>
        <w:gridCol w:w="2512"/>
        <w:gridCol w:w="2539"/>
        <w:gridCol w:w="2513"/>
      </w:tblGrid>
      <w:tr w:rsidR="00CA7321" w14:paraId="291AF5F6"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FF2427" w14:textId="77777777" w:rsidR="00CA7321" w:rsidRDefault="00CA7321">
            <w:pPr>
              <w:jc w:val="center"/>
              <w:rPr>
                <w:b/>
                <w:color w:val="0070C0"/>
              </w:rPr>
            </w:pPr>
            <w:r>
              <w:rPr>
                <w:b/>
                <w:color w:val="FFFFFF" w:themeColor="background1"/>
              </w:rPr>
              <w:t>Previous Employment</w:t>
            </w:r>
          </w:p>
        </w:tc>
      </w:tr>
      <w:tr w:rsidR="00CA7321" w14:paraId="55931857" w14:textId="77777777" w:rsidTr="000A0B93">
        <w:trPr>
          <w:trHeight w:val="271"/>
        </w:trPr>
        <w:tc>
          <w:tcPr>
            <w:tcW w:w="10456"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0A5AB9B5" w14:textId="77777777" w:rsidR="00CA7321" w:rsidRDefault="00CA7321">
            <w:pPr>
              <w:rPr>
                <w:color w:val="0070C0"/>
              </w:rPr>
            </w:pPr>
            <w:r>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CA7321" w14:paraId="3232D859"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19954E"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B8180B0" w14:textId="77777777" w:rsidR="00CA7321" w:rsidRDefault="00CA7321"/>
        </w:tc>
      </w:tr>
      <w:tr w:rsidR="00CA7321" w14:paraId="1539911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3A2A446"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184F861" w14:textId="77777777" w:rsidR="00CA7321" w:rsidRDefault="00CA7321"/>
        </w:tc>
      </w:tr>
      <w:tr w:rsidR="00CA7321" w14:paraId="219F4463"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C8099F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4CA06F4D"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1DAC87F"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014A7CB8" w14:textId="77777777" w:rsidR="00CA7321" w:rsidRDefault="00CA7321">
            <w:pPr>
              <w:rPr>
                <w:b/>
              </w:rPr>
            </w:pPr>
          </w:p>
        </w:tc>
      </w:tr>
      <w:tr w:rsidR="00CA7321" w14:paraId="4476DDC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60F3D84"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1B7D518" w14:textId="77777777" w:rsidR="00CA7321" w:rsidRDefault="00CA7321"/>
        </w:tc>
      </w:tr>
      <w:tr w:rsidR="00CA7321" w14:paraId="552EB0F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F25D509"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96A7C49" w14:textId="77777777" w:rsidR="00CA7321" w:rsidRDefault="00CA7321"/>
        </w:tc>
      </w:tr>
      <w:tr w:rsidR="00CA7321" w14:paraId="13405FAC"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B47F9A0"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31D2466C" w14:textId="77777777" w:rsidTr="000A0B93">
        <w:trPr>
          <w:trHeight w:val="28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3572FFDC" w14:textId="77777777" w:rsidR="000A0B93" w:rsidRDefault="000A0B93">
            <w:pPr>
              <w:jc w:val="center"/>
              <w:rPr>
                <w:b/>
              </w:rPr>
            </w:pPr>
          </w:p>
          <w:p w14:paraId="62E7169A" w14:textId="77777777" w:rsidR="000A0B93" w:rsidRDefault="000A0B93">
            <w:pPr>
              <w:jc w:val="center"/>
              <w:rPr>
                <w:b/>
              </w:rPr>
            </w:pPr>
          </w:p>
          <w:p w14:paraId="27A2F65E" w14:textId="5BF74A82" w:rsidR="000A0B93" w:rsidRDefault="00CA7321" w:rsidP="000A0B93">
            <w:pPr>
              <w:jc w:val="center"/>
              <w:rPr>
                <w:b/>
              </w:rPr>
            </w:pPr>
            <w:r>
              <w:rPr>
                <w:b/>
              </w:rPr>
              <w:t>Please continue using a separate sheet, if necessary.</w:t>
            </w:r>
          </w:p>
        </w:tc>
      </w:tr>
      <w:tr w:rsidR="00CA7321" w14:paraId="5682CA8F"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AE461A4" w14:textId="77777777" w:rsidR="00CA7321" w:rsidRDefault="00CA7321">
            <w:pPr>
              <w:jc w:val="center"/>
              <w:rPr>
                <w:b/>
                <w:color w:val="0070C0"/>
              </w:rPr>
            </w:pPr>
            <w:r>
              <w:rPr>
                <w:b/>
                <w:color w:val="FFFFFF" w:themeColor="background1"/>
              </w:rPr>
              <w:lastRenderedPageBreak/>
              <w:t>Previous Employment</w:t>
            </w:r>
          </w:p>
        </w:tc>
      </w:tr>
      <w:tr w:rsidR="00CA7321" w14:paraId="1CF18ED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2A1C50F"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311CCFB" w14:textId="77777777" w:rsidR="00CA7321" w:rsidRDefault="00CA7321"/>
        </w:tc>
      </w:tr>
      <w:tr w:rsidR="00CA7321" w14:paraId="5F023F7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012617"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91F40B6" w14:textId="77777777" w:rsidR="00CA7321" w:rsidRDefault="00CA7321"/>
        </w:tc>
      </w:tr>
      <w:tr w:rsidR="00CA7321" w14:paraId="2F75B351"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44883C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1CF540B1"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BF8B77"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5A55FA71" w14:textId="77777777" w:rsidR="00CA7321" w:rsidRDefault="00CA7321">
            <w:pPr>
              <w:rPr>
                <w:b/>
              </w:rPr>
            </w:pPr>
          </w:p>
        </w:tc>
      </w:tr>
      <w:tr w:rsidR="00CA7321" w14:paraId="3195842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16D0457"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E4C563E" w14:textId="77777777" w:rsidR="00CA7321" w:rsidRDefault="00CA7321"/>
        </w:tc>
      </w:tr>
      <w:tr w:rsidR="00CA7321" w14:paraId="41091ADD"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FFBC121"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82CFD96" w14:textId="77777777" w:rsidR="00CA7321" w:rsidRDefault="00CA7321"/>
        </w:tc>
      </w:tr>
      <w:tr w:rsidR="00CA7321" w14:paraId="7D422FE7"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1558730B"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54A9965A" w14:textId="77777777" w:rsidTr="00CA7321">
        <w:trPr>
          <w:trHeight w:val="24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6F34B8FC" w14:textId="77777777" w:rsidR="00CA7321" w:rsidRDefault="00CA7321" w:rsidP="000A0B93">
            <w:pPr>
              <w:jc w:val="center"/>
              <w:rPr>
                <w:b/>
              </w:rPr>
            </w:pPr>
            <w:r>
              <w:rPr>
                <w:b/>
              </w:rPr>
              <w:t>Please continue using a separate sheet, if necessary.</w:t>
            </w:r>
          </w:p>
        </w:tc>
      </w:tr>
      <w:tr w:rsidR="00CA7321" w14:paraId="5F3B21A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8F9EFD0"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771AE5D" w14:textId="77777777" w:rsidR="00CA7321" w:rsidRDefault="00CA7321"/>
        </w:tc>
      </w:tr>
      <w:tr w:rsidR="00CA7321" w14:paraId="4285DFA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867428"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3230BBC" w14:textId="77777777" w:rsidR="00CA7321" w:rsidRDefault="00CA7321"/>
        </w:tc>
      </w:tr>
      <w:tr w:rsidR="00CA7321" w14:paraId="5843BD2F"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4E2A20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6F9B06"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59B07E7"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678AF0C6" w14:textId="77777777" w:rsidR="00CA7321" w:rsidRDefault="00CA7321">
            <w:pPr>
              <w:rPr>
                <w:b/>
              </w:rPr>
            </w:pPr>
          </w:p>
        </w:tc>
      </w:tr>
      <w:tr w:rsidR="00CA7321" w14:paraId="4963B485"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9BDAB70"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3C66A8BA" w14:textId="77777777" w:rsidR="00CA7321" w:rsidRDefault="00CA7321"/>
        </w:tc>
      </w:tr>
      <w:tr w:rsidR="00CA7321" w14:paraId="527F27C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1114110"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DF9C81F" w14:textId="77777777" w:rsidR="00CA7321" w:rsidRDefault="00CA7321"/>
        </w:tc>
      </w:tr>
      <w:tr w:rsidR="00CA7321" w14:paraId="0A682B4F"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325C0F3"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3ECC02FD" w14:textId="77777777" w:rsidTr="00CA7321">
        <w:trPr>
          <w:trHeight w:val="2484"/>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9522115" w14:textId="77777777" w:rsidR="00CA7321" w:rsidRDefault="00CA7321">
            <w:pPr>
              <w:jc w:val="center"/>
              <w:rPr>
                <w:b/>
              </w:rPr>
            </w:pPr>
            <w:r>
              <w:rPr>
                <w:b/>
              </w:rPr>
              <w:t>Please continue using a separate sheet, if necessary.</w:t>
            </w:r>
          </w:p>
        </w:tc>
      </w:tr>
      <w:tr w:rsidR="00CA7321" w14:paraId="433E2B9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39B6E04"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6CD85B94" w14:textId="77777777" w:rsidR="00CA7321" w:rsidRDefault="00CA7321"/>
        </w:tc>
      </w:tr>
      <w:tr w:rsidR="00CA7321" w14:paraId="178BE74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31AE5D8"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9F06CD4" w14:textId="77777777" w:rsidR="00CA7321" w:rsidRDefault="00CA7321"/>
        </w:tc>
      </w:tr>
      <w:tr w:rsidR="00CA7321" w14:paraId="33589F97"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D34FFD6"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479B8C"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727056D"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3F080FF2" w14:textId="77777777" w:rsidR="00CA7321" w:rsidRDefault="00CA7321">
            <w:pPr>
              <w:rPr>
                <w:b/>
              </w:rPr>
            </w:pPr>
          </w:p>
        </w:tc>
      </w:tr>
      <w:tr w:rsidR="00CA7321" w14:paraId="7017DF8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9EF342D"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8B197C3" w14:textId="77777777" w:rsidR="00CA7321" w:rsidRDefault="00CA7321"/>
        </w:tc>
      </w:tr>
      <w:tr w:rsidR="00CA7321" w14:paraId="576A798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EE6B653"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3ED733B" w14:textId="77777777" w:rsidR="00CA7321" w:rsidRDefault="00CA7321"/>
        </w:tc>
      </w:tr>
      <w:tr w:rsidR="00CA7321" w14:paraId="001FB1FB"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AC5C4E8"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0112F720" w14:textId="77777777" w:rsidTr="000A0B93">
        <w:trPr>
          <w:trHeight w:val="2619"/>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AFB986A" w14:textId="77777777" w:rsidR="00CA7321" w:rsidRDefault="00CA7321">
            <w:pPr>
              <w:jc w:val="center"/>
              <w:rPr>
                <w:b/>
              </w:rPr>
            </w:pPr>
            <w:r>
              <w:rPr>
                <w:b/>
              </w:rPr>
              <w:t>Please continue using a separate sheet, if necessary.</w:t>
            </w:r>
          </w:p>
        </w:tc>
      </w:tr>
    </w:tbl>
    <w:p w14:paraId="4F9F359B" w14:textId="29B2F222" w:rsidR="00CA7321" w:rsidRDefault="00CA7321" w:rsidP="00CA7321"/>
    <w:tbl>
      <w:tblPr>
        <w:tblStyle w:val="TableGrid"/>
        <w:tblW w:w="0" w:type="auto"/>
        <w:tblLook w:val="04A0" w:firstRow="1" w:lastRow="0" w:firstColumn="1" w:lastColumn="0" w:noHBand="0" w:noVBand="1"/>
      </w:tblPr>
      <w:tblGrid>
        <w:gridCol w:w="10456"/>
      </w:tblGrid>
      <w:tr w:rsidR="00CA7321" w14:paraId="6AA3974F" w14:textId="77777777" w:rsidTr="00CA7321">
        <w:trPr>
          <w:trHeight w:val="259"/>
        </w:trPr>
        <w:tc>
          <w:tcPr>
            <w:tcW w:w="1045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9D850E1" w14:textId="77777777" w:rsidR="00CA7321" w:rsidRDefault="00CA7321">
            <w:pPr>
              <w:jc w:val="center"/>
              <w:rPr>
                <w:b/>
                <w:color w:val="0070C0"/>
              </w:rPr>
            </w:pPr>
            <w:r>
              <w:rPr>
                <w:b/>
                <w:color w:val="FFFFFF" w:themeColor="background1"/>
              </w:rPr>
              <w:lastRenderedPageBreak/>
              <w:t xml:space="preserve">Personal Statement </w:t>
            </w:r>
          </w:p>
        </w:tc>
      </w:tr>
      <w:tr w:rsidR="00CA7321" w14:paraId="4C56030E" w14:textId="77777777" w:rsidTr="000A0B93">
        <w:trPr>
          <w:trHeight w:val="271"/>
        </w:trPr>
        <w:tc>
          <w:tcPr>
            <w:tcW w:w="1045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F0AE28" w14:textId="77777777" w:rsidR="00CA7321" w:rsidRDefault="00CA7321">
            <w:pPr>
              <w:rPr>
                <w:b/>
                <w:color w:val="0070C0"/>
              </w:rPr>
            </w:pPr>
            <w:r>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 account when compiling a short-list for interviews.</w:t>
            </w:r>
          </w:p>
        </w:tc>
      </w:tr>
      <w:tr w:rsidR="00CA7321" w14:paraId="565A82F9" w14:textId="77777777" w:rsidTr="000A0B93">
        <w:trPr>
          <w:trHeight w:val="9253"/>
        </w:trPr>
        <w:tc>
          <w:tcPr>
            <w:tcW w:w="10456" w:type="dxa"/>
            <w:tcBorders>
              <w:top w:val="single" w:sz="4" w:space="0" w:color="auto"/>
              <w:left w:val="single" w:sz="4" w:space="0" w:color="auto"/>
              <w:bottom w:val="single" w:sz="4" w:space="0" w:color="auto"/>
              <w:right w:val="single" w:sz="4" w:space="0" w:color="auto"/>
            </w:tcBorders>
            <w:vAlign w:val="bottom"/>
            <w:hideMark/>
          </w:tcPr>
          <w:p w14:paraId="1AC017B7" w14:textId="77777777" w:rsidR="00CA7321" w:rsidRDefault="00CA7321" w:rsidP="000A0B93">
            <w:pPr>
              <w:jc w:val="center"/>
              <w:rPr>
                <w:b/>
                <w:color w:val="0070C0"/>
              </w:rPr>
            </w:pPr>
            <w:r>
              <w:rPr>
                <w:b/>
              </w:rPr>
              <w:t>Please continue using a separate sheet, if necessary.</w:t>
            </w:r>
          </w:p>
        </w:tc>
      </w:tr>
    </w:tbl>
    <w:p w14:paraId="695F6CD6" w14:textId="77777777" w:rsidR="00CA7321" w:rsidRDefault="00CA7321" w:rsidP="00CA7321">
      <w:pPr>
        <w:spacing w:after="0"/>
      </w:pPr>
    </w:p>
    <w:tbl>
      <w:tblPr>
        <w:tblStyle w:val="TableGrid"/>
        <w:tblW w:w="0" w:type="auto"/>
        <w:tblLook w:val="04A0" w:firstRow="1" w:lastRow="0" w:firstColumn="1" w:lastColumn="0" w:noHBand="0" w:noVBand="1"/>
      </w:tblPr>
      <w:tblGrid>
        <w:gridCol w:w="2345"/>
        <w:gridCol w:w="4063"/>
        <w:gridCol w:w="4048"/>
      </w:tblGrid>
      <w:tr w:rsidR="00CA7321" w14:paraId="6AD59014"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DF3A8B" w14:textId="77777777" w:rsidR="00CA7321" w:rsidRDefault="00CA7321">
            <w:pPr>
              <w:jc w:val="center"/>
              <w:rPr>
                <w:b/>
                <w:color w:val="0070C0"/>
              </w:rPr>
            </w:pPr>
            <w:r>
              <w:rPr>
                <w:b/>
                <w:color w:val="FFFFFF" w:themeColor="background1"/>
              </w:rPr>
              <w:t xml:space="preserve">Other Relevant Information </w:t>
            </w:r>
          </w:p>
        </w:tc>
      </w:tr>
      <w:tr w:rsidR="00CA7321" w14:paraId="4BAFACF6" w14:textId="77777777" w:rsidTr="000A0B93">
        <w:trPr>
          <w:trHeight w:val="271"/>
        </w:trPr>
        <w:tc>
          <w:tcPr>
            <w:tcW w:w="10456" w:type="dxa"/>
            <w:gridSpan w:val="3"/>
            <w:tcBorders>
              <w:top w:val="single" w:sz="4" w:space="0" w:color="auto"/>
              <w:left w:val="single" w:sz="4" w:space="0" w:color="auto"/>
              <w:bottom w:val="single" w:sz="4" w:space="0" w:color="auto"/>
              <w:right w:val="single" w:sz="4" w:space="0" w:color="auto"/>
            </w:tcBorders>
            <w:shd w:val="clear" w:color="auto" w:fill="9A9FA3"/>
            <w:vAlign w:val="center"/>
            <w:hideMark/>
          </w:tcPr>
          <w:p w14:paraId="1E054834" w14:textId="77777777" w:rsidR="00CA7321" w:rsidRDefault="00CA7321">
            <w:pPr>
              <w:rPr>
                <w:b/>
                <w:color w:val="0070C0"/>
              </w:rPr>
            </w:pPr>
            <w:r>
              <w:rPr>
                <w:b/>
                <w:color w:val="FFFFFF" w:themeColor="background1"/>
              </w:rPr>
              <w:t xml:space="preserve">Please provide any other information you feel is relevant to your application, </w:t>
            </w:r>
            <w:proofErr w:type="gramStart"/>
            <w:r>
              <w:rPr>
                <w:b/>
                <w:color w:val="FFFFFF" w:themeColor="background1"/>
              </w:rPr>
              <w:t>i.e.</w:t>
            </w:r>
            <w:proofErr w:type="gramEnd"/>
            <w:r>
              <w:rPr>
                <w:b/>
                <w:color w:val="FFFFFF" w:themeColor="background1"/>
              </w:rPr>
              <w:t xml:space="preserve"> career achievements, sports achievements, voluntary work, hobbies and interests, any special needs and/or support required as a result of having a disability, or if you wish to apply for a full time position as a part time employee.</w:t>
            </w:r>
          </w:p>
        </w:tc>
      </w:tr>
      <w:tr w:rsidR="00CA7321" w14:paraId="161059EF" w14:textId="77777777" w:rsidTr="000A0B93">
        <w:trPr>
          <w:trHeight w:val="2981"/>
        </w:trPr>
        <w:tc>
          <w:tcPr>
            <w:tcW w:w="10456" w:type="dxa"/>
            <w:gridSpan w:val="3"/>
            <w:tcBorders>
              <w:top w:val="single" w:sz="4" w:space="0" w:color="auto"/>
              <w:left w:val="single" w:sz="4" w:space="0" w:color="auto"/>
              <w:bottom w:val="single" w:sz="4" w:space="0" w:color="auto"/>
              <w:right w:val="single" w:sz="4" w:space="0" w:color="auto"/>
            </w:tcBorders>
            <w:vAlign w:val="bottom"/>
          </w:tcPr>
          <w:p w14:paraId="2D8B2A71" w14:textId="77777777" w:rsidR="00CA7321" w:rsidRDefault="00CA7321">
            <w:pPr>
              <w:jc w:val="center"/>
              <w:rPr>
                <w:b/>
              </w:rPr>
            </w:pPr>
          </w:p>
          <w:p w14:paraId="4EE7F90E" w14:textId="77777777" w:rsidR="00CA7321" w:rsidRDefault="00CA7321">
            <w:pPr>
              <w:jc w:val="center"/>
              <w:rPr>
                <w:b/>
              </w:rPr>
            </w:pPr>
          </w:p>
          <w:p w14:paraId="344A7D48" w14:textId="77777777" w:rsidR="00CA7321" w:rsidRDefault="00CA7321">
            <w:pPr>
              <w:jc w:val="center"/>
              <w:rPr>
                <w:b/>
              </w:rPr>
            </w:pPr>
          </w:p>
          <w:p w14:paraId="28B4FBEA" w14:textId="77777777" w:rsidR="00CA7321" w:rsidRDefault="00CA7321">
            <w:pPr>
              <w:jc w:val="center"/>
              <w:rPr>
                <w:b/>
              </w:rPr>
            </w:pPr>
          </w:p>
          <w:p w14:paraId="423101CC" w14:textId="77777777" w:rsidR="00CA7321" w:rsidRDefault="00CA7321">
            <w:pPr>
              <w:rPr>
                <w:b/>
              </w:rPr>
            </w:pPr>
          </w:p>
          <w:p w14:paraId="6D1EB504" w14:textId="77777777" w:rsidR="00CA7321" w:rsidRDefault="00CA7321">
            <w:pPr>
              <w:jc w:val="center"/>
              <w:rPr>
                <w:b/>
              </w:rPr>
            </w:pPr>
          </w:p>
          <w:p w14:paraId="4E134659" w14:textId="77777777" w:rsidR="00CA7321" w:rsidRDefault="00CA7321">
            <w:pPr>
              <w:jc w:val="center"/>
              <w:rPr>
                <w:b/>
              </w:rPr>
            </w:pPr>
          </w:p>
          <w:p w14:paraId="547EB3C0" w14:textId="77777777" w:rsidR="00CA7321" w:rsidRDefault="00CA7321">
            <w:pPr>
              <w:jc w:val="center"/>
              <w:rPr>
                <w:b/>
              </w:rPr>
            </w:pPr>
          </w:p>
          <w:p w14:paraId="1BC2AA6A" w14:textId="77777777" w:rsidR="00CA7321" w:rsidRDefault="00CA7321">
            <w:pPr>
              <w:jc w:val="center"/>
              <w:rPr>
                <w:b/>
                <w:color w:val="FFFFFF" w:themeColor="background1"/>
              </w:rPr>
            </w:pPr>
            <w:r>
              <w:rPr>
                <w:b/>
              </w:rPr>
              <w:t>Please continue using a separate sheet, if necessary.</w:t>
            </w:r>
          </w:p>
        </w:tc>
      </w:tr>
      <w:tr w:rsidR="00CA7321" w14:paraId="7DC96EE3"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56ECDC" w14:textId="77777777" w:rsidR="00CA7321" w:rsidRDefault="00CA7321">
            <w:pPr>
              <w:jc w:val="center"/>
              <w:rPr>
                <w:b/>
                <w:color w:val="0070C0"/>
              </w:rPr>
            </w:pPr>
            <w:r>
              <w:rPr>
                <w:b/>
                <w:color w:val="FFFFFF" w:themeColor="background1"/>
              </w:rPr>
              <w:lastRenderedPageBreak/>
              <w:t>References</w:t>
            </w:r>
          </w:p>
        </w:tc>
      </w:tr>
      <w:tr w:rsidR="00CA7321" w14:paraId="7D7CB7A6" w14:textId="77777777" w:rsidTr="000A0B93">
        <w:trPr>
          <w:trHeight w:val="286"/>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tcPr>
          <w:p w14:paraId="33AFF8CC" w14:textId="77777777" w:rsidR="00CA7321" w:rsidRDefault="00CA7321">
            <w:pPr>
              <w:rPr>
                <w:b/>
                <w:color w:val="FFFFFF" w:themeColor="background1"/>
              </w:rPr>
            </w:pPr>
          </w:p>
        </w:tc>
        <w:tc>
          <w:tcPr>
            <w:tcW w:w="4063" w:type="dxa"/>
            <w:tcBorders>
              <w:top w:val="single" w:sz="4" w:space="0" w:color="auto"/>
              <w:left w:val="single" w:sz="4" w:space="0" w:color="auto"/>
              <w:bottom w:val="single" w:sz="4" w:space="0" w:color="auto"/>
              <w:right w:val="single" w:sz="4" w:space="0" w:color="auto"/>
            </w:tcBorders>
            <w:vAlign w:val="center"/>
            <w:hideMark/>
          </w:tcPr>
          <w:p w14:paraId="00E8672E" w14:textId="77777777" w:rsidR="00CA7321" w:rsidRDefault="00CA7321">
            <w:pPr>
              <w:jc w:val="center"/>
              <w:rPr>
                <w:b/>
                <w:color w:val="365F91" w:themeColor="accent1" w:themeShade="BF"/>
              </w:rPr>
            </w:pPr>
            <w:r>
              <w:rPr>
                <w:b/>
                <w:color w:val="365F91" w:themeColor="accent1" w:themeShade="BF"/>
              </w:rPr>
              <w:t>Current Employment Referee</w:t>
            </w:r>
          </w:p>
        </w:tc>
        <w:tc>
          <w:tcPr>
            <w:tcW w:w="4048" w:type="dxa"/>
            <w:tcBorders>
              <w:top w:val="single" w:sz="4" w:space="0" w:color="auto"/>
              <w:left w:val="single" w:sz="4" w:space="0" w:color="auto"/>
              <w:bottom w:val="single" w:sz="4" w:space="0" w:color="auto"/>
              <w:right w:val="single" w:sz="4" w:space="0" w:color="auto"/>
            </w:tcBorders>
            <w:vAlign w:val="center"/>
            <w:hideMark/>
          </w:tcPr>
          <w:p w14:paraId="6ECB049C" w14:textId="77777777" w:rsidR="00CA7321" w:rsidRDefault="00CA7321">
            <w:pPr>
              <w:jc w:val="center"/>
              <w:rPr>
                <w:b/>
                <w:color w:val="365F91" w:themeColor="accent1" w:themeShade="BF"/>
              </w:rPr>
            </w:pPr>
            <w:r>
              <w:rPr>
                <w:b/>
                <w:color w:val="365F91" w:themeColor="accent1" w:themeShade="BF"/>
              </w:rPr>
              <w:t>Second Referee</w:t>
            </w:r>
          </w:p>
        </w:tc>
      </w:tr>
      <w:tr w:rsidR="00CA7321" w14:paraId="2D5718FC" w14:textId="77777777" w:rsidTr="000A0B93">
        <w:trPr>
          <w:trHeight w:val="420"/>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49E6519" w14:textId="77777777" w:rsidR="00CA7321" w:rsidRDefault="00CA7321">
            <w:pPr>
              <w:rPr>
                <w:b/>
                <w:color w:val="FFFFFF" w:themeColor="background1"/>
              </w:rPr>
            </w:pPr>
            <w:r>
              <w:rPr>
                <w:b/>
                <w:color w:val="FFFFFF" w:themeColor="background1"/>
              </w:rPr>
              <w:t xml:space="preserve">Full Name </w:t>
            </w:r>
          </w:p>
        </w:tc>
        <w:tc>
          <w:tcPr>
            <w:tcW w:w="4063" w:type="dxa"/>
            <w:tcBorders>
              <w:top w:val="single" w:sz="4" w:space="0" w:color="auto"/>
              <w:left w:val="single" w:sz="4" w:space="0" w:color="auto"/>
              <w:bottom w:val="single" w:sz="4" w:space="0" w:color="auto"/>
              <w:right w:val="single" w:sz="4" w:space="0" w:color="auto"/>
            </w:tcBorders>
            <w:vAlign w:val="center"/>
          </w:tcPr>
          <w:p w14:paraId="3B994B6C"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02EF31D3" w14:textId="77777777" w:rsidR="00CA7321" w:rsidRDefault="00CA7321"/>
        </w:tc>
      </w:tr>
      <w:tr w:rsidR="00CA7321" w14:paraId="5D870B47" w14:textId="77777777" w:rsidTr="000A0B93">
        <w:trPr>
          <w:trHeight w:val="417"/>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1665145" w14:textId="77777777" w:rsidR="00CA7321" w:rsidRDefault="00CA7321">
            <w:pPr>
              <w:rPr>
                <w:b/>
                <w:color w:val="FFFFFF" w:themeColor="background1"/>
              </w:rPr>
            </w:pPr>
            <w:r>
              <w:rPr>
                <w:b/>
                <w:color w:val="FFFFFF" w:themeColor="background1"/>
              </w:rPr>
              <w:t>Job Title</w:t>
            </w:r>
          </w:p>
        </w:tc>
        <w:tc>
          <w:tcPr>
            <w:tcW w:w="4063" w:type="dxa"/>
            <w:tcBorders>
              <w:top w:val="single" w:sz="4" w:space="0" w:color="auto"/>
              <w:left w:val="single" w:sz="4" w:space="0" w:color="auto"/>
              <w:bottom w:val="single" w:sz="4" w:space="0" w:color="auto"/>
              <w:right w:val="single" w:sz="4" w:space="0" w:color="auto"/>
            </w:tcBorders>
            <w:vAlign w:val="center"/>
          </w:tcPr>
          <w:p w14:paraId="4D4886C1"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26666EA" w14:textId="77777777" w:rsidR="00CA7321" w:rsidRDefault="00CA7321"/>
        </w:tc>
      </w:tr>
      <w:tr w:rsidR="00CA7321" w14:paraId="0B200BD6" w14:textId="77777777" w:rsidTr="000A0B93">
        <w:trPr>
          <w:trHeight w:val="825"/>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C88EC4" w14:textId="77777777" w:rsidR="00CA7321" w:rsidRDefault="00CA7321">
            <w:pPr>
              <w:rPr>
                <w:b/>
                <w:color w:val="FFFFFF" w:themeColor="background1"/>
              </w:rPr>
            </w:pPr>
            <w:r>
              <w:rPr>
                <w:b/>
                <w:color w:val="FFFFFF" w:themeColor="background1"/>
              </w:rPr>
              <w:t>Name of organisation, address &amp; postcode</w:t>
            </w:r>
          </w:p>
        </w:tc>
        <w:tc>
          <w:tcPr>
            <w:tcW w:w="4063" w:type="dxa"/>
            <w:tcBorders>
              <w:top w:val="single" w:sz="4" w:space="0" w:color="auto"/>
              <w:left w:val="single" w:sz="4" w:space="0" w:color="auto"/>
              <w:bottom w:val="single" w:sz="4" w:space="0" w:color="auto"/>
              <w:right w:val="single" w:sz="4" w:space="0" w:color="auto"/>
            </w:tcBorders>
            <w:vAlign w:val="center"/>
          </w:tcPr>
          <w:p w14:paraId="4919C53A"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CB01B9B" w14:textId="77777777" w:rsidR="00CA7321" w:rsidRDefault="00CA7321"/>
        </w:tc>
      </w:tr>
      <w:tr w:rsidR="00CA7321" w14:paraId="27427C7E"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772D466" w14:textId="77777777" w:rsidR="00CA7321" w:rsidRDefault="00CA7321">
            <w:pPr>
              <w:rPr>
                <w:b/>
                <w:color w:val="FFFFFF" w:themeColor="background1"/>
              </w:rPr>
            </w:pPr>
            <w:r>
              <w:rPr>
                <w:b/>
                <w:color w:val="FFFFFF" w:themeColor="background1"/>
              </w:rPr>
              <w:t>Email address</w:t>
            </w:r>
          </w:p>
        </w:tc>
        <w:tc>
          <w:tcPr>
            <w:tcW w:w="4063" w:type="dxa"/>
            <w:tcBorders>
              <w:top w:val="single" w:sz="4" w:space="0" w:color="auto"/>
              <w:left w:val="single" w:sz="4" w:space="0" w:color="auto"/>
              <w:bottom w:val="single" w:sz="4" w:space="0" w:color="auto"/>
              <w:right w:val="single" w:sz="4" w:space="0" w:color="auto"/>
            </w:tcBorders>
            <w:vAlign w:val="center"/>
          </w:tcPr>
          <w:p w14:paraId="3B4B4E15"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52FF4D3A" w14:textId="77777777" w:rsidR="00CA7321" w:rsidRDefault="00CA7321"/>
        </w:tc>
      </w:tr>
      <w:tr w:rsidR="00CA7321" w14:paraId="2A217564"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AEC01F" w14:textId="77777777" w:rsidR="00CA7321" w:rsidRDefault="00CA7321">
            <w:pPr>
              <w:rPr>
                <w:b/>
                <w:color w:val="FFFFFF" w:themeColor="background1"/>
              </w:rPr>
            </w:pPr>
            <w:r>
              <w:rPr>
                <w:b/>
                <w:color w:val="FFFFFF" w:themeColor="background1"/>
              </w:rPr>
              <w:t>Capacity known to you</w:t>
            </w:r>
          </w:p>
        </w:tc>
        <w:tc>
          <w:tcPr>
            <w:tcW w:w="4063" w:type="dxa"/>
            <w:tcBorders>
              <w:top w:val="single" w:sz="4" w:space="0" w:color="auto"/>
              <w:left w:val="single" w:sz="4" w:space="0" w:color="auto"/>
              <w:bottom w:val="single" w:sz="4" w:space="0" w:color="auto"/>
              <w:right w:val="single" w:sz="4" w:space="0" w:color="auto"/>
            </w:tcBorders>
            <w:vAlign w:val="center"/>
          </w:tcPr>
          <w:p w14:paraId="170D30A4"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00FD313" w14:textId="77777777" w:rsidR="00CA7321" w:rsidRDefault="00CA7321"/>
        </w:tc>
      </w:tr>
    </w:tbl>
    <w:p w14:paraId="60A14FF9" w14:textId="77777777" w:rsidR="00CA7321" w:rsidRDefault="00CA7321" w:rsidP="00CA7321">
      <w:pPr>
        <w:spacing w:after="0"/>
      </w:pPr>
    </w:p>
    <w:tbl>
      <w:tblPr>
        <w:tblStyle w:val="TableGrid"/>
        <w:tblW w:w="0" w:type="auto"/>
        <w:tblLook w:val="04A0" w:firstRow="1" w:lastRow="0" w:firstColumn="1" w:lastColumn="0" w:noHBand="0" w:noVBand="1"/>
      </w:tblPr>
      <w:tblGrid>
        <w:gridCol w:w="10456"/>
      </w:tblGrid>
      <w:tr w:rsidR="00CA7321" w14:paraId="578A0721" w14:textId="77777777" w:rsidTr="00CA7321">
        <w:trPr>
          <w:trHeight w:val="259"/>
        </w:trPr>
        <w:tc>
          <w:tcPr>
            <w:tcW w:w="10682"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785EAB6" w14:textId="77777777" w:rsidR="00CA7321" w:rsidRDefault="00CA7321">
            <w:pPr>
              <w:jc w:val="center"/>
              <w:rPr>
                <w:b/>
                <w:color w:val="0070C0"/>
              </w:rPr>
            </w:pPr>
            <w:r>
              <w:rPr>
                <w:b/>
                <w:color w:val="FFFFFF" w:themeColor="background1"/>
              </w:rPr>
              <w:t>Interview</w:t>
            </w:r>
          </w:p>
        </w:tc>
      </w:tr>
      <w:tr w:rsidR="00CA7321" w14:paraId="529E24CB" w14:textId="77777777" w:rsidTr="000A0B93">
        <w:trPr>
          <w:trHeight w:val="286"/>
        </w:trPr>
        <w:tc>
          <w:tcPr>
            <w:tcW w:w="1068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54073F9" w14:textId="77777777" w:rsidR="00CA7321" w:rsidRDefault="00CA7321">
            <w:pPr>
              <w:rPr>
                <w:b/>
                <w:color w:val="FFFFFF" w:themeColor="background1"/>
              </w:rPr>
            </w:pPr>
            <w:r>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74AE0260" w14:textId="77777777" w:rsidR="00CA7321" w:rsidRDefault="00CA7321">
            <w:pPr>
              <w:rPr>
                <w:b/>
                <w:color w:val="365F91" w:themeColor="accent1" w:themeShade="BF"/>
              </w:rPr>
            </w:pPr>
            <w:r>
              <w:rPr>
                <w:b/>
                <w:color w:val="FFFFFF" w:themeColor="background1"/>
              </w:rPr>
              <w:t xml:space="preserve">Please give dates on which you </w:t>
            </w:r>
            <w:r>
              <w:rPr>
                <w:b/>
                <w:color w:val="FFFFFF" w:themeColor="background1"/>
                <w:u w:val="single"/>
              </w:rPr>
              <w:t>will not</w:t>
            </w:r>
            <w:r>
              <w:rPr>
                <w:b/>
                <w:color w:val="FFFFFF" w:themeColor="background1"/>
              </w:rPr>
              <w:t xml:space="preserve"> be available for interview.</w:t>
            </w:r>
          </w:p>
        </w:tc>
      </w:tr>
      <w:tr w:rsidR="00CA7321" w14:paraId="63B7800E" w14:textId="77777777" w:rsidTr="00CA7321">
        <w:trPr>
          <w:trHeight w:val="713"/>
        </w:trPr>
        <w:tc>
          <w:tcPr>
            <w:tcW w:w="10682" w:type="dxa"/>
            <w:tcBorders>
              <w:top w:val="single" w:sz="4" w:space="0" w:color="auto"/>
              <w:left w:val="single" w:sz="4" w:space="0" w:color="auto"/>
              <w:bottom w:val="single" w:sz="4" w:space="0" w:color="auto"/>
              <w:right w:val="single" w:sz="4" w:space="0" w:color="auto"/>
            </w:tcBorders>
            <w:vAlign w:val="center"/>
          </w:tcPr>
          <w:p w14:paraId="17F66CC5" w14:textId="77777777" w:rsidR="00CA7321" w:rsidRDefault="00CA7321"/>
        </w:tc>
      </w:tr>
    </w:tbl>
    <w:p w14:paraId="11B885A9" w14:textId="77777777" w:rsidR="00CA7321" w:rsidRDefault="00CA7321" w:rsidP="00CA7321">
      <w:pPr>
        <w:spacing w:after="0"/>
      </w:pPr>
    </w:p>
    <w:tbl>
      <w:tblPr>
        <w:tblStyle w:val="TableGrid"/>
        <w:tblW w:w="0" w:type="auto"/>
        <w:tblLook w:val="04A0" w:firstRow="1" w:lastRow="0" w:firstColumn="1" w:lastColumn="0" w:noHBand="0" w:noVBand="1"/>
      </w:tblPr>
      <w:tblGrid>
        <w:gridCol w:w="10456"/>
      </w:tblGrid>
      <w:tr w:rsidR="00CA7321" w14:paraId="7D162A9E" w14:textId="77777777" w:rsidTr="00CA7321">
        <w:trPr>
          <w:trHeight w:val="259"/>
        </w:trPr>
        <w:tc>
          <w:tcPr>
            <w:tcW w:w="10682"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EEC5F6F" w14:textId="77777777" w:rsidR="00CA7321" w:rsidRDefault="00CA7321">
            <w:pPr>
              <w:jc w:val="center"/>
              <w:rPr>
                <w:b/>
                <w:bCs/>
                <w:color w:val="0070C0"/>
              </w:rPr>
            </w:pPr>
            <w:r>
              <w:rPr>
                <w:b/>
                <w:bCs/>
                <w:color w:val="FFFFFF" w:themeColor="background1"/>
              </w:rPr>
              <w:t>Rehabilitation of Offenders Act 1974 (Exceptions) Order 1975 (2013 and 2020)</w:t>
            </w:r>
          </w:p>
        </w:tc>
      </w:tr>
      <w:tr w:rsidR="00CA7321" w14:paraId="535CAF61" w14:textId="77777777" w:rsidTr="000A0B93">
        <w:trPr>
          <w:trHeight w:val="286"/>
        </w:trPr>
        <w:tc>
          <w:tcPr>
            <w:tcW w:w="1068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66DF4FF" w14:textId="77777777" w:rsidR="00CA7321" w:rsidRDefault="00CA7321">
            <w:pPr>
              <w:rPr>
                <w:color w:val="FFFFFF" w:themeColor="background1"/>
              </w:rPr>
            </w:pPr>
            <w:r>
              <w:rPr>
                <w:color w:val="FFFFFF" w:themeColor="background1"/>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tc>
      </w:tr>
      <w:tr w:rsidR="00CA7321" w14:paraId="115BFC68" w14:textId="77777777" w:rsidTr="00CA7321">
        <w:trPr>
          <w:trHeight w:val="713"/>
        </w:trPr>
        <w:tc>
          <w:tcPr>
            <w:tcW w:w="10682" w:type="dxa"/>
            <w:tcBorders>
              <w:top w:val="single" w:sz="4" w:space="0" w:color="auto"/>
              <w:left w:val="single" w:sz="4" w:space="0" w:color="auto"/>
              <w:bottom w:val="single" w:sz="4" w:space="0" w:color="auto"/>
              <w:right w:val="single" w:sz="4" w:space="0" w:color="auto"/>
            </w:tcBorders>
            <w:vAlign w:val="center"/>
          </w:tcPr>
          <w:p w14:paraId="25C106CA" w14:textId="77777777" w:rsidR="00CA7321" w:rsidRDefault="00CA7321">
            <w:pPr>
              <w:jc w:val="center"/>
              <w:rPr>
                <w:i/>
                <w:color w:val="000000" w:themeColor="text1"/>
              </w:rPr>
            </w:pPr>
            <w:r>
              <w:rPr>
                <w:i/>
                <w:color w:val="000000" w:themeColor="text1"/>
              </w:rPr>
              <w:t>Do you have any convictions or cautions (excluding youth cautions, reprimands, or warnings) that are not ‘protected’ as defined by the Ministry of Justice?</w:t>
            </w:r>
          </w:p>
          <w:p w14:paraId="792E3218" w14:textId="77777777" w:rsidR="00CA7321" w:rsidRDefault="00CA7321">
            <w:pPr>
              <w:jc w:val="center"/>
              <w:rPr>
                <w:rFonts w:cs="Arial"/>
                <w:sz w:val="20"/>
              </w:rPr>
            </w:pPr>
            <w:r>
              <w:rPr>
                <w:rFonts w:ascii="Wingdings" w:hAnsi="Wingdings"/>
                <w:b/>
                <w:sz w:val="28"/>
              </w:rPr>
              <w:t>q</w:t>
            </w:r>
            <w:r>
              <w:rPr>
                <w:rFonts w:cs="Arial"/>
                <w:sz w:val="20"/>
              </w:rPr>
              <w:t xml:space="preserve">Yes                </w:t>
            </w:r>
            <w:r>
              <w:rPr>
                <w:rFonts w:ascii="Wingdings" w:hAnsi="Wingdings"/>
                <w:b/>
                <w:sz w:val="28"/>
              </w:rPr>
              <w:t>q</w:t>
            </w:r>
            <w:r>
              <w:rPr>
                <w:rFonts w:cs="Arial"/>
                <w:sz w:val="20"/>
              </w:rPr>
              <w:t>No</w:t>
            </w:r>
          </w:p>
          <w:p w14:paraId="7C44C431" w14:textId="77777777" w:rsidR="00CA7321" w:rsidRDefault="00CA7321">
            <w:pPr>
              <w:jc w:val="center"/>
              <w:rPr>
                <w:rFonts w:cs="Arial"/>
                <w:sz w:val="20"/>
              </w:rPr>
            </w:pPr>
          </w:p>
          <w:p w14:paraId="75278734" w14:textId="77777777" w:rsidR="00CA7321" w:rsidRDefault="00CA7321">
            <w:pPr>
              <w:jc w:val="center"/>
              <w:rPr>
                <w:color w:val="000000" w:themeColor="text1"/>
              </w:rPr>
            </w:pPr>
            <w:r>
              <w:rPr>
                <w:color w:val="000000" w:themeColor="text1"/>
              </w:rPr>
              <w:t xml:space="preserve">If yes, please provide details in a </w:t>
            </w:r>
            <w:r>
              <w:rPr>
                <w:color w:val="000000" w:themeColor="text1"/>
                <w:u w:val="single"/>
              </w:rPr>
              <w:t>separate, sealed envelope</w:t>
            </w:r>
          </w:p>
          <w:p w14:paraId="087ADC64" w14:textId="77777777" w:rsidR="00CA7321" w:rsidRDefault="00CA7321">
            <w:pPr>
              <w:jc w:val="center"/>
              <w:rPr>
                <w:color w:val="000000" w:themeColor="text1"/>
              </w:rPr>
            </w:pPr>
          </w:p>
          <w:p w14:paraId="6C659D9A" w14:textId="77777777" w:rsidR="00CA7321" w:rsidRDefault="00CA7321">
            <w:pPr>
              <w:jc w:val="center"/>
              <w:rPr>
                <w:b/>
                <w:color w:val="FFFFFF" w:themeColor="background1"/>
              </w:rPr>
            </w:pPr>
            <w:r>
              <w:rPr>
                <w:color w:val="000000" w:themeColor="text1"/>
              </w:rPr>
              <w:t>Disclosure of non-protected convictions will not necessarily be a bar to employment but failure to disclose this information could result in dismissal if subsequently discovered.</w:t>
            </w:r>
          </w:p>
        </w:tc>
      </w:tr>
    </w:tbl>
    <w:p w14:paraId="10EEE525" w14:textId="77777777" w:rsidR="00CA7321" w:rsidRDefault="00CA7321" w:rsidP="00CA7321">
      <w:pPr>
        <w:spacing w:after="0"/>
      </w:pPr>
    </w:p>
    <w:tbl>
      <w:tblPr>
        <w:tblStyle w:val="TableGrid"/>
        <w:tblW w:w="0" w:type="auto"/>
        <w:tblLook w:val="04A0" w:firstRow="1" w:lastRow="0" w:firstColumn="1" w:lastColumn="0" w:noHBand="0" w:noVBand="1"/>
      </w:tblPr>
      <w:tblGrid>
        <w:gridCol w:w="2346"/>
        <w:gridCol w:w="8110"/>
      </w:tblGrid>
      <w:tr w:rsidR="00CA7321" w14:paraId="2D596884"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37D97B3B" w14:textId="77777777" w:rsidR="00CA7321" w:rsidRDefault="00CA7321">
            <w:pPr>
              <w:jc w:val="center"/>
              <w:rPr>
                <w:b/>
                <w:color w:val="0070C0"/>
              </w:rPr>
            </w:pPr>
            <w:r>
              <w:rPr>
                <w:b/>
                <w:color w:val="FFFFFF" w:themeColor="background1"/>
              </w:rPr>
              <w:t>Application Declaration</w:t>
            </w:r>
          </w:p>
        </w:tc>
      </w:tr>
      <w:tr w:rsidR="00CA7321" w14:paraId="30E49C70" w14:textId="77777777" w:rsidTr="000A0B93">
        <w:trPr>
          <w:trHeight w:val="286"/>
        </w:trPr>
        <w:tc>
          <w:tcPr>
            <w:tcW w:w="10682" w:type="dxa"/>
            <w:gridSpan w:val="2"/>
            <w:tcBorders>
              <w:top w:val="single" w:sz="4" w:space="0" w:color="auto"/>
              <w:left w:val="single" w:sz="4" w:space="0" w:color="auto"/>
              <w:bottom w:val="single" w:sz="4" w:space="0" w:color="auto"/>
              <w:right w:val="single" w:sz="4" w:space="0" w:color="auto"/>
            </w:tcBorders>
            <w:shd w:val="clear" w:color="auto" w:fill="9A9FA3"/>
            <w:vAlign w:val="center"/>
          </w:tcPr>
          <w:p w14:paraId="5A0B60E0" w14:textId="77777777" w:rsidR="00CA7321" w:rsidRDefault="00CA7321">
            <w:pPr>
              <w:rPr>
                <w:b/>
                <w:color w:val="FFFFFF" w:themeColor="background1"/>
              </w:rPr>
            </w:pPr>
            <w:r>
              <w:rPr>
                <w:b/>
                <w:color w:val="FFFFFF" w:themeColor="background1"/>
              </w:rPr>
              <w:t xml:space="preserve">I understand that false or misleading information on this form will disqualify me from appointment and, if appointed, may result in disciplinary action which could lead to my dismissal. </w:t>
            </w:r>
          </w:p>
          <w:p w14:paraId="019051D0" w14:textId="77777777" w:rsidR="00CA7321" w:rsidRDefault="00CA7321">
            <w:pPr>
              <w:rPr>
                <w:b/>
                <w:color w:val="FFFFFF" w:themeColor="background1"/>
              </w:rPr>
            </w:pPr>
          </w:p>
          <w:p w14:paraId="189F4346" w14:textId="77777777" w:rsidR="00CA7321" w:rsidRDefault="00CA7321">
            <w:pPr>
              <w:rPr>
                <w:b/>
                <w:color w:val="365F91" w:themeColor="accent1" w:themeShade="BF"/>
              </w:rPr>
            </w:pPr>
            <w:r>
              <w:rPr>
                <w:b/>
                <w:color w:val="FFFFFF" w:themeColor="background1"/>
              </w:rPr>
              <w:t>I acknowledge and agree that the school will use my personal data for the purposes of processing and assessing my application for employment. The information I have provided will be used in accordance with the General Data Protection Regulations (GDPR).</w:t>
            </w:r>
          </w:p>
        </w:tc>
      </w:tr>
      <w:tr w:rsidR="00CA7321" w14:paraId="5FEF78F1" w14:textId="77777777" w:rsidTr="000A0B93">
        <w:trPr>
          <w:trHeight w:val="711"/>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524905" w14:textId="77777777" w:rsidR="00CA7321" w:rsidRDefault="00CA7321">
            <w:pPr>
              <w:rPr>
                <w:b/>
                <w:color w:val="FFFFFF" w:themeColor="background1"/>
              </w:rPr>
            </w:pPr>
            <w:r>
              <w:rPr>
                <w:b/>
                <w:color w:val="FFFFFF" w:themeColor="background1"/>
              </w:rPr>
              <w:t xml:space="preserve">Applicant Signature  </w:t>
            </w:r>
          </w:p>
        </w:tc>
        <w:tc>
          <w:tcPr>
            <w:tcW w:w="8306" w:type="dxa"/>
            <w:tcBorders>
              <w:top w:val="single" w:sz="4" w:space="0" w:color="auto"/>
              <w:left w:val="single" w:sz="4" w:space="0" w:color="auto"/>
              <w:bottom w:val="single" w:sz="4" w:space="0" w:color="auto"/>
              <w:right w:val="single" w:sz="4" w:space="0" w:color="auto"/>
            </w:tcBorders>
            <w:vAlign w:val="center"/>
          </w:tcPr>
          <w:p w14:paraId="68C81C38" w14:textId="77777777" w:rsidR="00CA7321" w:rsidRDefault="00CA7321"/>
        </w:tc>
      </w:tr>
      <w:tr w:rsidR="00CA7321" w14:paraId="0345BE78" w14:textId="77777777" w:rsidTr="000A0B93">
        <w:trPr>
          <w:trHeight w:val="422"/>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0FFA546" w14:textId="77777777" w:rsidR="00CA7321" w:rsidRDefault="00CA7321">
            <w:pPr>
              <w:rPr>
                <w:b/>
                <w:color w:val="FFFFFF" w:themeColor="background1"/>
              </w:rPr>
            </w:pPr>
            <w:r>
              <w:rPr>
                <w:b/>
                <w:color w:val="FFFFFF" w:themeColor="background1"/>
              </w:rPr>
              <w:t>Date</w:t>
            </w:r>
          </w:p>
        </w:tc>
        <w:tc>
          <w:tcPr>
            <w:tcW w:w="8306" w:type="dxa"/>
            <w:tcBorders>
              <w:top w:val="single" w:sz="4" w:space="0" w:color="auto"/>
              <w:left w:val="single" w:sz="4" w:space="0" w:color="auto"/>
              <w:bottom w:val="single" w:sz="4" w:space="0" w:color="auto"/>
              <w:right w:val="single" w:sz="4" w:space="0" w:color="auto"/>
            </w:tcBorders>
            <w:vAlign w:val="center"/>
          </w:tcPr>
          <w:p w14:paraId="6A741B3C" w14:textId="77777777" w:rsidR="00CA7321" w:rsidRDefault="00CA7321"/>
        </w:tc>
      </w:tr>
    </w:tbl>
    <w:p w14:paraId="25A8AF3A" w14:textId="77777777" w:rsidR="00CA7321" w:rsidRDefault="00CA7321" w:rsidP="00CA7321">
      <w:pPr>
        <w:jc w:val="center"/>
        <w:rPr>
          <w:b/>
          <w:color w:val="000000" w:themeColor="text1"/>
        </w:rPr>
      </w:pPr>
    </w:p>
    <w:p w14:paraId="02CB357E" w14:textId="53570F4D" w:rsidR="006007E6" w:rsidRPr="00FD6305" w:rsidRDefault="002A6B19" w:rsidP="00CA7321">
      <w:pPr>
        <w:jc w:val="center"/>
        <w:rPr>
          <w:b/>
          <w:color w:val="000000" w:themeColor="text1"/>
        </w:rPr>
      </w:pPr>
      <w:r w:rsidRPr="00FD6305">
        <w:rPr>
          <w:b/>
          <w:color w:val="000000" w:themeColor="text1"/>
        </w:rPr>
        <w:t xml:space="preserve">Please now ensure that once completed, this form together with the </w:t>
      </w:r>
      <w:r w:rsidRPr="00FD6305">
        <w:rPr>
          <w:b/>
          <w:color w:val="000000" w:themeColor="text1"/>
          <w:u w:val="single"/>
        </w:rPr>
        <w:t>Equal Opportunities form</w:t>
      </w:r>
      <w:r w:rsidRPr="00FD6305">
        <w:rPr>
          <w:b/>
          <w:color w:val="000000" w:themeColor="text1"/>
        </w:rPr>
        <w:t xml:space="preserve"> is returned to the school</w:t>
      </w:r>
      <w:r w:rsidR="00FD6305" w:rsidRPr="00FD6305">
        <w:rPr>
          <w:b/>
          <w:color w:val="000000" w:themeColor="text1"/>
        </w:rPr>
        <w:t>,</w:t>
      </w:r>
      <w:r w:rsidRPr="00FD6305">
        <w:rPr>
          <w:b/>
          <w:color w:val="000000" w:themeColor="text1"/>
        </w:rPr>
        <w:t xml:space="preserve"> before the closing date and time listed on the advertisement</w:t>
      </w:r>
      <w:r w:rsidR="00FD6305" w:rsidRPr="00FD6305">
        <w:rPr>
          <w:b/>
          <w:color w:val="000000" w:themeColor="text1"/>
        </w:rPr>
        <w:t>.</w:t>
      </w:r>
    </w:p>
    <w:sectPr w:rsidR="006007E6" w:rsidRPr="00FD6305" w:rsidSect="003B0297">
      <w:footerReference w:type="default" r:id="rId9"/>
      <w:headerReference w:type="first" r:id="rId10"/>
      <w:footerReference w:type="first" r:id="rId11"/>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1490" w14:textId="77777777" w:rsidR="00C77494" w:rsidRDefault="00C77494" w:rsidP="00C0717D">
      <w:pPr>
        <w:spacing w:after="0" w:line="240" w:lineRule="auto"/>
      </w:pPr>
      <w:r>
        <w:separator/>
      </w:r>
    </w:p>
  </w:endnote>
  <w:endnote w:type="continuationSeparator" w:id="0">
    <w:p w14:paraId="47D84FB4" w14:textId="77777777" w:rsidR="00C77494" w:rsidRDefault="00C77494"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0B437" w14:textId="77777777" w:rsidR="00C77494" w:rsidRDefault="00C77494" w:rsidP="00C0717D">
      <w:pPr>
        <w:spacing w:after="0" w:line="240" w:lineRule="auto"/>
      </w:pPr>
      <w:r>
        <w:separator/>
      </w:r>
    </w:p>
  </w:footnote>
  <w:footnote w:type="continuationSeparator" w:id="0">
    <w:p w14:paraId="4601B78E" w14:textId="77777777" w:rsidR="00C77494" w:rsidRDefault="00C77494"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A0B93"/>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F5FFB"/>
    <w:rsid w:val="003617BA"/>
    <w:rsid w:val="00365319"/>
    <w:rsid w:val="003B0297"/>
    <w:rsid w:val="00401552"/>
    <w:rsid w:val="00411170"/>
    <w:rsid w:val="004603C9"/>
    <w:rsid w:val="0051160E"/>
    <w:rsid w:val="00536ABC"/>
    <w:rsid w:val="00555105"/>
    <w:rsid w:val="005B6BC6"/>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77F8"/>
    <w:rsid w:val="00BC2D0E"/>
    <w:rsid w:val="00BE0F3E"/>
    <w:rsid w:val="00C0717D"/>
    <w:rsid w:val="00C178BE"/>
    <w:rsid w:val="00C77494"/>
    <w:rsid w:val="00C83985"/>
    <w:rsid w:val="00C87709"/>
    <w:rsid w:val="00CA2EB1"/>
    <w:rsid w:val="00CA7321"/>
    <w:rsid w:val="00CA7417"/>
    <w:rsid w:val="00CD62AE"/>
    <w:rsid w:val="00D17D54"/>
    <w:rsid w:val="00D31962"/>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933042">
      <w:bodyDiv w:val="1"/>
      <w:marLeft w:val="0"/>
      <w:marRight w:val="0"/>
      <w:marTop w:val="0"/>
      <w:marBottom w:val="0"/>
      <w:divBdr>
        <w:top w:val="none" w:sz="0" w:space="0" w:color="auto"/>
        <w:left w:val="none" w:sz="0" w:space="0" w:color="auto"/>
        <w:bottom w:val="none" w:sz="0" w:space="0" w:color="auto"/>
        <w:right w:val="none" w:sz="0" w:space="0" w:color="auto"/>
      </w:divBdr>
    </w:div>
    <w:div w:id="154121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nagah@belmore.scho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0DCA3-E383-4233-8906-6E0F3E3A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Makki Ms</cp:lastModifiedBy>
  <cp:revision>3</cp:revision>
  <cp:lastPrinted>2016-07-20T12:41:00Z</cp:lastPrinted>
  <dcterms:created xsi:type="dcterms:W3CDTF">2022-02-24T22:23:00Z</dcterms:created>
  <dcterms:modified xsi:type="dcterms:W3CDTF">2022-02-24T22:36:00Z</dcterms:modified>
</cp:coreProperties>
</file>